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Pr="004D0A3E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Template Lembar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Kerja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="00C939D3" w:rsidRPr="004D0A3E">
        <w:rPr>
          <w:rFonts w:ascii="Times New Roman" w:hAnsi="Times New Roman" w:cs="Times New Roman"/>
          <w:b/>
          <w:bCs/>
          <w:sz w:val="24"/>
          <w:szCs w:val="24"/>
        </w:rPr>
        <w:t>Individu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456CE"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</w:t>
      </w:r>
      <w:proofErr w:type="gramEnd"/>
      <w:r w:rsidR="00E456CE"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456CE" w:rsidRPr="004D0A3E"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4D0A3E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4D0A3E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a </w:t>
            </w:r>
            <w:r w:rsidR="00C939D3"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4D0A3E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4D0A3E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452228" w:rsidRPr="004D0A3E" w14:paraId="543AA391" w14:textId="77777777" w:rsidTr="00FA302F">
        <w:tc>
          <w:tcPr>
            <w:tcW w:w="3005" w:type="dxa"/>
          </w:tcPr>
          <w:p w14:paraId="5A1FC945" w14:textId="77777777" w:rsidR="00452228" w:rsidRPr="004D0A3E" w:rsidRDefault="00B90DFB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ZA VIOLETHA SALSABILLA</w:t>
            </w:r>
          </w:p>
          <w:p w14:paraId="1F4C24FD" w14:textId="46DD0286" w:rsidR="00B90DFB" w:rsidRPr="004D0A3E" w:rsidRDefault="00B90DFB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1F024028</w:t>
            </w:r>
          </w:p>
        </w:tc>
        <w:tc>
          <w:tcPr>
            <w:tcW w:w="3005" w:type="dxa"/>
          </w:tcPr>
          <w:p w14:paraId="4733C28B" w14:textId="6FF5775A" w:rsidR="00452228" w:rsidRPr="004D0A3E" w:rsidRDefault="00B90DFB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Java</w:t>
            </w:r>
          </w:p>
        </w:tc>
        <w:tc>
          <w:tcPr>
            <w:tcW w:w="3006" w:type="dxa"/>
          </w:tcPr>
          <w:p w14:paraId="27BB3706" w14:textId="3BCCD957" w:rsidR="00452228" w:rsidRPr="004D0A3E" w:rsidRDefault="00B67D01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 September 2024</w:t>
            </w:r>
          </w:p>
        </w:tc>
      </w:tr>
      <w:tr w:rsidR="00452228" w:rsidRPr="004D0A3E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Pr="004D0A3E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oal]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ntifikasi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alah</w:t>
            </w:r>
            <w:proofErr w:type="spellEnd"/>
            <w:r w:rsidR="00452228"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452228" w:rsidRPr="004D0A3E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4D0A3E" w:rsidRDefault="00C04942" w:rsidP="00323B40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2228" w:rsidRPr="004D0A3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="00452228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proofErr w:type="spellStart"/>
            <w:r w:rsidR="00452228" w:rsidRPr="004D0A3E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</w:p>
          <w:p w14:paraId="38C0E76B" w14:textId="363DDAAD" w:rsidR="00C04942" w:rsidRPr="004D0A3E" w:rsidRDefault="00C04942" w:rsidP="00323B40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proofErr w:type="gram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="00E456CE" w:rsidRPr="004D0A3E"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 w:rsidR="00E456CE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/ webpage</w:t>
            </w:r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C715212" w14:textId="7C5B4DFC" w:rsidR="003300ED" w:rsidRPr="004D0A3E" w:rsidRDefault="003300ED" w:rsidP="00323B40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proofErr w:type="gram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2663901" w14:textId="0229598A" w:rsidR="003300ED" w:rsidRPr="004D0A3E" w:rsidRDefault="003300ED" w:rsidP="00323B40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, parameter </w:t>
            </w:r>
            <w:proofErr w:type="spellStart"/>
            <w:proofErr w:type="gram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="00510A7F" w:rsidRPr="004D0A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AEEA3D9" w14:textId="77777777" w:rsidR="00452228" w:rsidRPr="004D0A3E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:rsidRPr="004D0A3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oal]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gumentasi</w:t>
            </w:r>
            <w:proofErr w:type="spellEnd"/>
          </w:p>
        </w:tc>
      </w:tr>
      <w:tr w:rsidR="00E456CE" w:rsidRPr="004D0A3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4D0A3E" w:rsidRDefault="00E456CE" w:rsidP="00323B40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11DFE71" w14:textId="6CD99D2D" w:rsidR="00E456CE" w:rsidRPr="004D0A3E" w:rsidRDefault="00E456CE" w:rsidP="00323B40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C16737E" w14:textId="77777777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:rsidRPr="004D0A3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oal]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yusunan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goritma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Kode Program</w:t>
            </w:r>
          </w:p>
        </w:tc>
      </w:tr>
      <w:tr w:rsidR="00E456CE" w:rsidRPr="004D0A3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Pr="004D0A3E" w:rsidRDefault="00E456CE" w:rsidP="00323B40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esai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1EF3EF" w14:textId="229EE087" w:rsidR="00E456CE" w:rsidRPr="004D0A3E" w:rsidRDefault="00E456CE" w:rsidP="00323B40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Tulis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DF5742C" w14:textId="112EECB2" w:rsidR="00E456CE" w:rsidRPr="004D0A3E" w:rsidRDefault="00E456CE" w:rsidP="00323B40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Beri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mentar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</w:p>
          <w:p w14:paraId="57125157" w14:textId="7D05C46B" w:rsidR="00E456CE" w:rsidRPr="004D0A3E" w:rsidRDefault="00E456CE" w:rsidP="00323B40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</w:p>
          <w:p w14:paraId="614D4038" w14:textId="47DAD761" w:rsidR="00E456CE" w:rsidRPr="004D0A3E" w:rsidRDefault="00E456CE" w:rsidP="00323B40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Screenshot/ Capture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</w:p>
          <w:p w14:paraId="4BD9EDC6" w14:textId="77777777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:rsidRPr="004D0A3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oal] Kesimpulan</w:t>
            </w:r>
          </w:p>
        </w:tc>
      </w:tr>
      <w:tr w:rsidR="00E456CE" w:rsidRPr="004D0A3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4D0A3E" w:rsidRDefault="00E456CE" w:rsidP="00323B40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nalisa</w:t>
            </w:r>
          </w:p>
          <w:p w14:paraId="23979644" w14:textId="6F7CE56F" w:rsidR="00E456CE" w:rsidRPr="004D0A3E" w:rsidRDefault="00E456CE" w:rsidP="00323B40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usunlah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program!</w:t>
            </w:r>
          </w:p>
          <w:p w14:paraId="3638E36A" w14:textId="4BB2D16B" w:rsidR="00E456CE" w:rsidRPr="004D0A3E" w:rsidRDefault="00E456CE" w:rsidP="00323B40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3F793213" w14:textId="2B5980C3" w:rsidR="00E456CE" w:rsidRPr="004D0A3E" w:rsidRDefault="00E456CE" w:rsidP="00323B40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</w:p>
          <w:p w14:paraId="2782D134" w14:textId="514B6A19" w:rsidR="00E456CE" w:rsidRPr="004D0A3E" w:rsidRDefault="00E456CE" w:rsidP="00323B40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nsekuen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kenario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emprogram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09F270E5" w14:textId="075CC453" w:rsidR="00E456CE" w:rsidRPr="004D0A3E" w:rsidRDefault="00E456CE" w:rsidP="00323B40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input, proses, dan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! (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79ED4AF" w14:textId="256FE341" w:rsidR="00E456CE" w:rsidRPr="004D0A3E" w:rsidRDefault="00E456CE" w:rsidP="00323B40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reasi</w:t>
            </w:r>
            <w:proofErr w:type="spellEnd"/>
          </w:p>
          <w:p w14:paraId="3ECFEA63" w14:textId="0666BDB5" w:rsidR="00E456CE" w:rsidRPr="004D0A3E" w:rsidRDefault="00E456CE" w:rsidP="00323B40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pengetahu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ikembang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usul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2E888B4B" w14:textId="2F2AE258" w:rsidR="00E456CE" w:rsidRPr="004D0A3E" w:rsidRDefault="00E456CE" w:rsidP="00323B40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nstruksik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ketahui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! (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D0A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D073788" w14:textId="0099D84D" w:rsidR="00E456CE" w:rsidRPr="004D0A3E" w:rsidRDefault="00E456CE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6CE" w:rsidRPr="004D0A3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4D0A3E" w:rsidRDefault="00E456C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514B5B" w14:textId="1793937C" w:rsidR="007252D9" w:rsidRPr="004D0A3E" w:rsidRDefault="007252D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38DAFC0" w14:textId="77777777" w:rsidR="007252D9" w:rsidRPr="004D0A3E" w:rsidRDefault="007252D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br w:type="page"/>
      </w:r>
    </w:p>
    <w:p w14:paraId="32AFA682" w14:textId="0BF8CC0F" w:rsidR="00CC0873" w:rsidRPr="004D0A3E" w:rsidRDefault="007252D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lastRenderedPageBreak/>
        <w:t>Conto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4D0A3E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4D0A3E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4D0A3E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4D0A3E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713BA" w:rsidRPr="004D0A3E" w14:paraId="4CF6F2C7" w14:textId="77777777" w:rsidTr="00AA56EE">
        <w:tc>
          <w:tcPr>
            <w:tcW w:w="3005" w:type="dxa"/>
          </w:tcPr>
          <w:p w14:paraId="6B2E548A" w14:textId="77777777" w:rsidR="00A713BA" w:rsidRPr="004D0A3E" w:rsidRDefault="00B67D01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za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oletha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sabilla</w:t>
            </w:r>
            <w:proofErr w:type="spellEnd"/>
          </w:p>
          <w:p w14:paraId="34EF8B11" w14:textId="78E2B806" w:rsidR="00B67D01" w:rsidRPr="004D0A3E" w:rsidRDefault="00B67D01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1F024028</w:t>
            </w:r>
          </w:p>
        </w:tc>
        <w:tc>
          <w:tcPr>
            <w:tcW w:w="3005" w:type="dxa"/>
          </w:tcPr>
          <w:p w14:paraId="64B6DFB1" w14:textId="01BA2264" w:rsidR="00A713BA" w:rsidRPr="004D0A3E" w:rsidRDefault="00B67D01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Java</w:t>
            </w:r>
          </w:p>
        </w:tc>
        <w:tc>
          <w:tcPr>
            <w:tcW w:w="3006" w:type="dxa"/>
          </w:tcPr>
          <w:p w14:paraId="56B0854E" w14:textId="3556A15B" w:rsidR="00A713BA" w:rsidRPr="004D0A3E" w:rsidRDefault="00B67D01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A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 September 2024</w:t>
            </w:r>
          </w:p>
        </w:tc>
      </w:tr>
    </w:tbl>
    <w:p w14:paraId="62B918D0" w14:textId="4267D35E" w:rsidR="00A713BA" w:rsidRPr="004D0A3E" w:rsidRDefault="00A713B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424A2E7" w14:textId="4F86A722" w:rsidR="00A713BA" w:rsidRPr="004D0A3E" w:rsidRDefault="00A713BA" w:rsidP="004D0A3E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77586270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[No. 1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1B38BDF" w14:textId="77777777" w:rsidR="00A713BA" w:rsidRPr="004D0A3E" w:rsidRDefault="00A713BA" w:rsidP="00323B40">
      <w:pPr>
        <w:pStyle w:val="DaftarParagraf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1B4C0F57" w14:textId="77777777" w:rsidR="00B67D01" w:rsidRPr="004D0A3E" w:rsidRDefault="00B67D01" w:rsidP="004D0A3E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</w:rPr>
      </w:pPr>
      <w:proofErr w:type="spellStart"/>
      <w:r w:rsidRPr="004D0A3E">
        <w:rPr>
          <w:rStyle w:val="Kuat"/>
          <w:color w:val="333333"/>
        </w:rPr>
        <w:t>Contoh</w:t>
      </w:r>
      <w:proofErr w:type="spellEnd"/>
      <w:r w:rsidRPr="004D0A3E">
        <w:rPr>
          <w:rStyle w:val="Kuat"/>
          <w:color w:val="333333"/>
        </w:rPr>
        <w:t xml:space="preserve"> 1:</w:t>
      </w:r>
      <w:r w:rsidRPr="004D0A3E">
        <w:rPr>
          <w:color w:val="333333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public class Manusia </w:t>
      </w:r>
      <w:proofErr w:type="gram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{  /</w:t>
      </w:r>
      <w:proofErr w:type="gram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/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deklarasi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kelas</w:t>
      </w:r>
      <w:proofErr w:type="spellEnd"/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//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deklarasi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atribut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Manusia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dalam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variabel</w:t>
      </w:r>
      <w:proofErr w:type="spellEnd"/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   String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nama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,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rambut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;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//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deklarasi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constructor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   public Manusia1 (String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nama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) {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        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(" Nama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aya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: "+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nama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+ 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           "\n Warna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Rambut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: " +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rambut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);    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}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//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deklarasi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method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utama</w:t>
      </w:r>
      <w:proofErr w:type="spellEnd"/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   public static void main( String[]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args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) {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           Manusia1 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atu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= new Manusia1("Putri", "</w:t>
      </w:r>
      <w:proofErr w:type="spell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itam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");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}  }</w:t>
      </w:r>
    </w:p>
    <w:p w14:paraId="4FF5364D" w14:textId="77777777" w:rsidR="00B67D01" w:rsidRPr="004D0A3E" w:rsidRDefault="00B67D01" w:rsidP="004D0A3E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</w:rPr>
      </w:pPr>
      <w:r w:rsidRPr="004D0A3E">
        <w:rPr>
          <w:color w:val="333333"/>
        </w:rPr>
        <w:br/>
      </w:r>
      <w:proofErr w:type="spellStart"/>
      <w:r w:rsidRPr="004D0A3E">
        <w:rPr>
          <w:rStyle w:val="Kuat"/>
          <w:color w:val="333333"/>
        </w:rPr>
        <w:t>Luaran</w:t>
      </w:r>
      <w:proofErr w:type="spellEnd"/>
      <w:r w:rsidRPr="004D0A3E">
        <w:rPr>
          <w:rStyle w:val="Kuat"/>
          <w:color w:val="333333"/>
        </w:rPr>
        <w:t xml:space="preserve"> 1:</w:t>
      </w:r>
      <w:r w:rsidRPr="004D0A3E">
        <w:rPr>
          <w:color w:val="333333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Exception in thread "main" </w:t>
      </w:r>
      <w:proofErr w:type="spellStart"/>
      <w:proofErr w:type="gramStart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java.lang</w:t>
      </w:r>
      <w:proofErr w:type="gram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.Error</w:t>
      </w:r>
      <w:proofErr w:type="spellEnd"/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: Unresolved compilation problem: 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The constructor Manusia1(String, String) is undefined</w:t>
      </w:r>
      <w:r w:rsidRPr="004D0A3E">
        <w:rPr>
          <w:color w:val="C7254E"/>
          <w:shd w:val="clear" w:color="auto" w:fill="F9F2F4"/>
        </w:rPr>
        <w:br/>
      </w:r>
      <w:r w:rsidRPr="004D0A3E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at Manusia1.main(Manusia1.java:13)</w:t>
      </w:r>
    </w:p>
    <w:p w14:paraId="0D30FC92" w14:textId="77777777" w:rsidR="00B67D01" w:rsidRPr="004D0A3E" w:rsidRDefault="00B67D01" w:rsidP="004D0A3E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</w:rPr>
      </w:pPr>
      <w:r w:rsidRPr="004D0A3E">
        <w:rPr>
          <w:rStyle w:val="Kuat"/>
          <w:color w:val="333333"/>
        </w:rPr>
        <w:t>Latihan 1:</w:t>
      </w:r>
      <w:r w:rsidRPr="004D0A3E">
        <w:rPr>
          <w:color w:val="333333"/>
        </w:rPr>
        <w:br/>
        <w:t xml:space="preserve">1.1.     </w:t>
      </w:r>
      <w:proofErr w:type="spellStart"/>
      <w:r w:rsidRPr="004D0A3E">
        <w:rPr>
          <w:color w:val="333333"/>
        </w:rPr>
        <w:t>Perbaiki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pesa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kesalaha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Contoh</w:t>
      </w:r>
      <w:proofErr w:type="spellEnd"/>
      <w:r w:rsidRPr="004D0A3E">
        <w:rPr>
          <w:color w:val="333333"/>
        </w:rPr>
        <w:t xml:space="preserve"> 1!</w:t>
      </w:r>
      <w:r w:rsidRPr="004D0A3E">
        <w:rPr>
          <w:color w:val="333333"/>
        </w:rPr>
        <w:br/>
        <w:t xml:space="preserve">1.2.     </w:t>
      </w:r>
      <w:proofErr w:type="spellStart"/>
      <w:r w:rsidRPr="004D0A3E">
        <w:rPr>
          <w:color w:val="333333"/>
        </w:rPr>
        <w:t>Cermati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contoh</w:t>
      </w:r>
      <w:proofErr w:type="spellEnd"/>
      <w:r w:rsidRPr="004D0A3E">
        <w:rPr>
          <w:color w:val="333333"/>
        </w:rPr>
        <w:t xml:space="preserve"> 1. </w:t>
      </w:r>
      <w:proofErr w:type="spellStart"/>
      <w:r w:rsidRPr="004D0A3E">
        <w:rPr>
          <w:color w:val="333333"/>
        </w:rPr>
        <w:t>susu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kode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menggunakan</w:t>
      </w:r>
      <w:proofErr w:type="spellEnd"/>
      <w:r w:rsidRPr="004D0A3E">
        <w:rPr>
          <w:color w:val="333333"/>
        </w:rPr>
        <w:t xml:space="preserve"> constructor </w:t>
      </w:r>
      <w:proofErr w:type="spellStart"/>
      <w:r w:rsidRPr="004D0A3E">
        <w:rPr>
          <w:color w:val="333333"/>
        </w:rPr>
        <w:t>dengan</w:t>
      </w:r>
      <w:proofErr w:type="spellEnd"/>
      <w:r w:rsidRPr="004D0A3E">
        <w:rPr>
          <w:color w:val="333333"/>
        </w:rPr>
        <w:t xml:space="preserve"> parameter data </w:t>
      </w:r>
      <w:proofErr w:type="spellStart"/>
      <w:r w:rsidRPr="004D0A3E">
        <w:rPr>
          <w:color w:val="333333"/>
        </w:rPr>
        <w:t>pribadi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anda</w:t>
      </w:r>
      <w:proofErr w:type="spellEnd"/>
      <w:r w:rsidRPr="004D0A3E">
        <w:rPr>
          <w:color w:val="333333"/>
        </w:rPr>
        <w:t>!</w:t>
      </w:r>
    </w:p>
    <w:p w14:paraId="2B56234A" w14:textId="525A8D26" w:rsidR="00B67D01" w:rsidRPr="004D0A3E" w:rsidRDefault="00B67D01" w:rsidP="004D0A3E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</w:rPr>
      </w:pPr>
      <w:proofErr w:type="spellStart"/>
      <w:r w:rsidRPr="004D0A3E">
        <w:rPr>
          <w:color w:val="333333"/>
        </w:rPr>
        <w:t>Jawaban</w:t>
      </w:r>
      <w:proofErr w:type="spellEnd"/>
      <w:r w:rsidRPr="004D0A3E">
        <w:rPr>
          <w:color w:val="333333"/>
        </w:rPr>
        <w:t xml:space="preserve">: </w:t>
      </w:r>
      <w:r w:rsidRPr="004D0A3E">
        <w:rPr>
          <w:color w:val="333333"/>
        </w:rPr>
        <w:t> </w:t>
      </w:r>
    </w:p>
    <w:p w14:paraId="50517473" w14:textId="2196ADAD" w:rsidR="00B67D01" w:rsidRPr="004D0A3E" w:rsidRDefault="00B67D01" w:rsidP="004D0A3E">
      <w:pPr>
        <w:pStyle w:val="NormalWeb"/>
        <w:shd w:val="clear" w:color="auto" w:fill="FFFFFF"/>
        <w:spacing w:before="0" w:beforeAutospacing="0" w:after="150" w:afterAutospacing="0"/>
        <w:ind w:left="360" w:firstLine="360"/>
        <w:rPr>
          <w:color w:val="333333"/>
        </w:rPr>
      </w:pPr>
      <w:r w:rsidRPr="004D0A3E">
        <w:rPr>
          <w:color w:val="333333"/>
        </w:rPr>
        <w:t xml:space="preserve">Pada </w:t>
      </w:r>
      <w:proofErr w:type="spellStart"/>
      <w:r w:rsidRPr="004D0A3E">
        <w:rPr>
          <w:color w:val="333333"/>
        </w:rPr>
        <w:t>kode</w:t>
      </w:r>
      <w:proofErr w:type="spellEnd"/>
      <w:r w:rsidRPr="004D0A3E">
        <w:rPr>
          <w:color w:val="333333"/>
        </w:rPr>
        <w:t xml:space="preserve"> program </w:t>
      </w:r>
      <w:proofErr w:type="spellStart"/>
      <w:r w:rsidRPr="004D0A3E">
        <w:rPr>
          <w:color w:val="333333"/>
        </w:rPr>
        <w:t>masih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terdapat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beberapa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kesalaha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yaitu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nama</w:t>
      </w:r>
      <w:proofErr w:type="spellEnd"/>
      <w:r w:rsidRPr="004D0A3E">
        <w:rPr>
          <w:color w:val="333333"/>
        </w:rPr>
        <w:t xml:space="preserve"> constructor yang </w:t>
      </w:r>
      <w:proofErr w:type="spellStart"/>
      <w:r w:rsidRPr="004D0A3E">
        <w:rPr>
          <w:color w:val="333333"/>
        </w:rPr>
        <w:t>tidak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sesuai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denga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nama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kelas</w:t>
      </w:r>
      <w:proofErr w:type="spellEnd"/>
      <w:r w:rsidRPr="004D0A3E">
        <w:rPr>
          <w:color w:val="333333"/>
        </w:rPr>
        <w:t xml:space="preserve">, parameter constructor yang </w:t>
      </w:r>
      <w:proofErr w:type="spellStart"/>
      <w:r w:rsidRPr="004D0A3E">
        <w:rPr>
          <w:color w:val="333333"/>
        </w:rPr>
        <w:t>tidak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terinisialisasi</w:t>
      </w:r>
      <w:proofErr w:type="spellEnd"/>
      <w:r w:rsidRPr="004D0A3E">
        <w:rPr>
          <w:color w:val="333333"/>
        </w:rPr>
        <w:t xml:space="preserve">, dan </w:t>
      </w:r>
      <w:proofErr w:type="spellStart"/>
      <w:r w:rsidRPr="004D0A3E">
        <w:rPr>
          <w:color w:val="333333"/>
        </w:rPr>
        <w:t>objek</w:t>
      </w:r>
      <w:proofErr w:type="spellEnd"/>
      <w:r w:rsidRPr="004D0A3E">
        <w:rPr>
          <w:color w:val="333333"/>
        </w:rPr>
        <w:t xml:space="preserve"> yang </w:t>
      </w:r>
      <w:proofErr w:type="spellStart"/>
      <w:r w:rsidRPr="004D0A3E">
        <w:rPr>
          <w:color w:val="333333"/>
        </w:rPr>
        <w:t>tidak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sesuai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dengan</w:t>
      </w:r>
      <w:proofErr w:type="spellEnd"/>
      <w:r w:rsidRPr="004D0A3E">
        <w:rPr>
          <w:color w:val="333333"/>
        </w:rPr>
        <w:t xml:space="preserve"> </w:t>
      </w:r>
      <w:proofErr w:type="spellStart"/>
      <w:r w:rsidRPr="004D0A3E">
        <w:rPr>
          <w:color w:val="333333"/>
        </w:rPr>
        <w:t>kelasnya</w:t>
      </w:r>
      <w:proofErr w:type="spellEnd"/>
      <w:r w:rsidRPr="004D0A3E">
        <w:rPr>
          <w:color w:val="333333"/>
        </w:rPr>
        <w:t>.</w:t>
      </w:r>
    </w:p>
    <w:p w14:paraId="39F68E4D" w14:textId="77777777" w:rsidR="004D0A3E" w:rsidRDefault="004D0A3E" w:rsidP="00A713BA">
      <w:pPr>
        <w:spacing w:after="0"/>
        <w:contextualSpacing/>
        <w:rPr>
          <w:b/>
          <w:bCs/>
        </w:rPr>
      </w:pPr>
    </w:p>
    <w:p w14:paraId="0D6C78E6" w14:textId="32B73845" w:rsidR="00E456CE" w:rsidRPr="004D0A3E" w:rsidRDefault="00E456CE" w:rsidP="004D0A3E">
      <w:pPr>
        <w:spacing w:after="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[No.1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</w:p>
    <w:p w14:paraId="12509F4D" w14:textId="232E3319" w:rsidR="00E456CE" w:rsidRPr="004D0A3E" w:rsidRDefault="00E456CE" w:rsidP="00323B40">
      <w:pPr>
        <w:pStyle w:val="Daftar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usu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atas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D0A3E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B67D01" w:rsidRPr="004D0A3E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A2B26A8" w14:textId="17F290E7" w:rsidR="00B67D01" w:rsidRPr="004D0A3E" w:rsidRDefault="00B67D01" w:rsidP="00323B40">
      <w:pPr>
        <w:pStyle w:val="DaftarParagraf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</w:t>
      </w:r>
      <w:r w:rsidR="00395BC4" w:rsidRPr="004D0A3E">
        <w:rPr>
          <w:rFonts w:ascii="Times New Roman" w:hAnsi="Times New Roman" w:cs="Times New Roman"/>
          <w:sz w:val="24"/>
          <w:szCs w:val="24"/>
        </w:rPr>
        <w:t>ub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constructor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ulany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Manusia1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Manusia </w:t>
      </w:r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ar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dibuat</w:t>
      </w:r>
      <w:proofErr w:type="spellEnd"/>
      <w:r w:rsidRPr="004D0A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5728D9E" w14:textId="190280AE" w:rsidR="00B67D01" w:rsidRPr="004D0A3E" w:rsidRDefault="00395BC4" w:rsidP="00323B40">
      <w:pPr>
        <w:pStyle w:val="DaftarParagraf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arameter constructor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(</w:t>
      </w:r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String </w:t>
      </w:r>
      <w:proofErr w:type="spellStart"/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ram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).</w:t>
      </w:r>
    </w:p>
    <w:p w14:paraId="0B830C3D" w14:textId="267B9244" w:rsidR="00395BC4" w:rsidRPr="004D0A3E" w:rsidRDefault="00395BC4" w:rsidP="00323B40">
      <w:pPr>
        <w:pStyle w:val="DaftarParagraf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gant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ulany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Manusia1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Manusi</w:t>
      </w:r>
      <w:r w:rsidRPr="004D0A3E">
        <w:rPr>
          <w:rFonts w:ascii="Times New Roman" w:hAnsi="Times New Roman" w:cs="Times New Roman"/>
          <w:sz w:val="24"/>
          <w:szCs w:val="24"/>
        </w:rPr>
        <w:t xml:space="preserve">a agar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ny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39FC0744" w14:textId="1E00407D" w:rsidR="00E456CE" w:rsidRPr="004D0A3E" w:rsidRDefault="00E456CE" w:rsidP="00323B40">
      <w:pPr>
        <w:pStyle w:val="Daftar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Alas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D0A3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95BC4" w:rsidRPr="004D0A3E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BEA1730" w14:textId="4633B81F" w:rsidR="00395BC4" w:rsidRPr="004D0A3E" w:rsidRDefault="00395BC4" w:rsidP="00323B40">
      <w:pPr>
        <w:pStyle w:val="DaftarParagraf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Dalam Bahas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java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constructu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constructor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1E859473" w14:textId="452E4AAC" w:rsidR="00395BC4" w:rsidRPr="004D0A3E" w:rsidRDefault="00395BC4" w:rsidP="00323B40">
      <w:pPr>
        <w:pStyle w:val="DaftarParagraf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lastRenderedPageBreak/>
        <w:t xml:space="preserve">Dalam Bahas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java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arameter constructor.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bingu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ceta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6911EDDB" w14:textId="36333C09" w:rsidR="00395BC4" w:rsidRPr="004D0A3E" w:rsidRDefault="00395BC4" w:rsidP="00323B40">
      <w:pPr>
        <w:pStyle w:val="DaftarParagraf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Karen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ny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inama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D94B91"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Manusia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inama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D94B91"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Manusia</w:t>
      </w:r>
      <w:r w:rsidR="00D94B91" w:rsidRPr="004D0A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dinama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D94B91"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Manusia1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runtime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mengenali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B91"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D94B91"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D94B91" w:rsidRPr="004D0A3E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Manusia1</w:t>
      </w:r>
      <w:r w:rsidR="00D94B91" w:rsidRPr="004D0A3E">
        <w:rPr>
          <w:rFonts w:ascii="Times New Roman" w:hAnsi="Times New Roman" w:cs="Times New Roman"/>
          <w:sz w:val="24"/>
          <w:szCs w:val="24"/>
        </w:rPr>
        <w:t>.</w:t>
      </w:r>
    </w:p>
    <w:p w14:paraId="3CB3D7B7" w14:textId="77777777" w:rsidR="00D94B91" w:rsidRPr="004D0A3E" w:rsidRDefault="00D94B91" w:rsidP="004D0A3E">
      <w:pPr>
        <w:pStyle w:val="DaftarParagraf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3B7DD2C" w14:textId="6C71B165" w:rsidR="00A713BA" w:rsidRPr="004D0A3E" w:rsidRDefault="00A713BA" w:rsidP="004D0A3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proofErr w:type="gram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1 ]</w:t>
      </w:r>
      <w:proofErr w:type="gram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5A84FB0B" w14:textId="2CC53CD7" w:rsidR="00010605" w:rsidRPr="004D0A3E" w:rsidRDefault="00010605" w:rsidP="00323B40">
      <w:pPr>
        <w:pStyle w:val="DaftarParagraf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25BBC093" w14:textId="4BA2D1BC" w:rsidR="00010605" w:rsidRPr="004D0A3E" w:rsidRDefault="00010605" w:rsidP="004D0A3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46DCBFB3" w14:textId="06D39F6D" w:rsidR="00010605" w:rsidRPr="004D0A3E" w:rsidRDefault="00010605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>M</w:t>
      </w:r>
      <w:r w:rsidR="00D94B91" w:rsidRPr="004D0A3E">
        <w:rPr>
          <w:rFonts w:ascii="Times New Roman" w:hAnsi="Times New Roman" w:cs="Times New Roman"/>
          <w:sz w:val="24"/>
          <w:szCs w:val="24"/>
        </w:rPr>
        <w:t>ulai.</w:t>
      </w:r>
    </w:p>
    <w:p w14:paraId="4B2E2BD3" w14:textId="7F97C15B" w:rsidR="00010605" w:rsidRPr="004D0A3E" w:rsidRDefault="00D94B91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6714FEAF" w14:textId="7BE1B911" w:rsidR="00010605" w:rsidRPr="004D0A3E" w:rsidRDefault="00D94B91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5FD7358B" w14:textId="1D85A881" w:rsidR="00A713BA" w:rsidRPr="004D0A3E" w:rsidRDefault="00D94B91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method main.</w:t>
      </w:r>
    </w:p>
    <w:p w14:paraId="2A99D2B3" w14:textId="2B9E22EC" w:rsidR="00D94B91" w:rsidRPr="004D0A3E" w:rsidRDefault="00D94B91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4172B15C" w14:textId="6CAE8B34" w:rsidR="00D94B91" w:rsidRPr="004D0A3E" w:rsidRDefault="00D94B91" w:rsidP="00323B40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26B04079" w14:textId="494E7A7E" w:rsidR="00A713BA" w:rsidRPr="004D0A3E" w:rsidRDefault="00A713BA" w:rsidP="00323B40">
      <w:pPr>
        <w:pStyle w:val="DaftarParagraf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Kode program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2A61E0C" w14:textId="77777777" w:rsidR="00A713BA" w:rsidRPr="004D0A3E" w:rsidRDefault="00A713BA" w:rsidP="00323B40">
      <w:pPr>
        <w:pStyle w:val="DaftarParagraf"/>
        <w:numPr>
          <w:ilvl w:val="0"/>
          <w:numId w:val="11"/>
        </w:numPr>
        <w:spacing w:after="0" w:line="240" w:lineRule="auto"/>
        <w:ind w:left="1169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49DBA620" w14:textId="2F42D71C" w:rsidR="00A713BA" w:rsidRDefault="00284265" w:rsidP="004D0A3E">
      <w:pPr>
        <w:pStyle w:val="DaftarParagraf"/>
        <w:spacing w:after="0" w:line="240" w:lineRule="auto"/>
        <w:ind w:left="1169"/>
        <w:jc w:val="both"/>
      </w:pPr>
      <w:r w:rsidRPr="004D0A3E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="00A713BA" w:rsidRPr="004D0A3E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="00A713BA" w:rsidRPr="004D0A3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A713BA"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di Screenshot</w:t>
      </w:r>
    </w:p>
    <w:bookmarkEnd w:id="0"/>
    <w:p w14:paraId="6B1FB14C" w14:textId="77777777" w:rsidR="004D0A3E" w:rsidRDefault="004D0A3E" w:rsidP="004D0A3E">
      <w:pPr>
        <w:pStyle w:val="NormalWeb"/>
        <w:jc w:val="center"/>
      </w:pPr>
      <w:r>
        <w:rPr>
          <w:noProof/>
        </w:rPr>
        <w:drawing>
          <wp:inline distT="0" distB="0" distL="0" distR="0" wp14:anchorId="39E18F2B" wp14:editId="08BE79C2">
            <wp:extent cx="4914900" cy="2392980"/>
            <wp:effectExtent l="0" t="0" r="0" b="7620"/>
            <wp:docPr id="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562" cy="239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30AFD" w14:textId="5ABD5C26" w:rsidR="00284265" w:rsidRDefault="004D0A3E" w:rsidP="004D0A3E">
      <w:pPr>
        <w:pStyle w:val="NormalWeb"/>
        <w:jc w:val="center"/>
      </w:pPr>
      <w:r>
        <w:rPr>
          <w:noProof/>
        </w:rPr>
        <w:drawing>
          <wp:inline distT="0" distB="0" distL="0" distR="0" wp14:anchorId="19C24823" wp14:editId="6FF65529">
            <wp:extent cx="5535703" cy="1363269"/>
            <wp:effectExtent l="0" t="0" r="0" b="8890"/>
            <wp:docPr id="4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275" cy="137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0C777" w14:textId="47B6E161" w:rsidR="005B5F6E" w:rsidRPr="004D0A3E" w:rsidRDefault="00A713BA" w:rsidP="00323B40">
      <w:pPr>
        <w:pStyle w:val="DaftarParagraf"/>
        <w:numPr>
          <w:ilvl w:val="0"/>
          <w:numId w:val="11"/>
        </w:numPr>
        <w:spacing w:after="0" w:line="240" w:lineRule="auto"/>
        <w:ind w:left="1169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77593788"/>
      <w:r w:rsidRPr="004D0A3E">
        <w:rPr>
          <w:rFonts w:ascii="Times New Roman" w:hAnsi="Times New Roman" w:cs="Times New Roman"/>
          <w:sz w:val="24"/>
          <w:szCs w:val="24"/>
        </w:rPr>
        <w:t xml:space="preserve">Analis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80E575" w14:textId="070C1CDC" w:rsidR="00A713BA" w:rsidRPr="00284265" w:rsidRDefault="005B5F6E" w:rsidP="004D0A3E">
      <w:pPr>
        <w:pStyle w:val="DaftarParagraf"/>
        <w:spacing w:after="0" w:line="240" w:lineRule="auto"/>
        <w:ind w:left="1169" w:firstLine="271"/>
        <w:jc w:val="both"/>
        <w:rPr>
          <w:color w:val="FF0000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. </w:t>
      </w:r>
      <w:r w:rsidR="004D0A3E" w:rsidRPr="004D0A3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atribu</w:t>
      </w:r>
      <w:r w:rsidR="004D0A3E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dan di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>.</w:t>
      </w:r>
      <w:r>
        <w:br/>
      </w:r>
    </w:p>
    <w:p w14:paraId="5404E6D6" w14:textId="57AC62FD" w:rsidR="00A713BA" w:rsidRPr="004D0A3E" w:rsidRDefault="00A713BA" w:rsidP="004D0A3E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[No.1] Kesimpulan </w:t>
      </w:r>
      <w:r w:rsidR="005D2BF9" w:rsidRPr="004D0A3E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4D0A3E" w:rsidRPr="004D0A3E">
        <w:rPr>
          <w:rFonts w:ascii="Times New Roman" w:hAnsi="Times New Roman" w:cs="Times New Roman"/>
          <w:b/>
          <w:bCs/>
          <w:sz w:val="24"/>
          <w:szCs w:val="24"/>
        </w:rPr>
        <w:t>1</w:t>
      </w:r>
      <w:proofErr w:type="gramStart"/>
      <w:r w:rsidR="004D0A3E"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gramEnd"/>
    </w:p>
    <w:p w14:paraId="5B1879E1" w14:textId="77777777" w:rsidR="00A713BA" w:rsidRPr="004D0A3E" w:rsidRDefault="00A713BA" w:rsidP="00323B40">
      <w:pPr>
        <w:pStyle w:val="DaftarParagraf"/>
        <w:numPr>
          <w:ilvl w:val="0"/>
          <w:numId w:val="14"/>
        </w:numPr>
        <w:spacing w:after="0"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55089A48" w14:textId="35BE3184" w:rsidR="00A713BA" w:rsidRPr="004D0A3E" w:rsidRDefault="00A713BA" w:rsidP="00323B40">
      <w:pPr>
        <w:pStyle w:val="DaftarParagraf"/>
        <w:numPr>
          <w:ilvl w:val="0"/>
          <w:numId w:val="14"/>
        </w:numPr>
        <w:spacing w:after="0" w:line="240" w:lineRule="auto"/>
        <w:ind w:left="116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03F9A45" w14:textId="41C5E289" w:rsidR="00A713BA" w:rsidRPr="004D0A3E" w:rsidRDefault="004D0A3E" w:rsidP="004D0A3E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="00A713BA" w:rsidRPr="004D0A3E">
        <w:rPr>
          <w:rFonts w:ascii="Times New Roman" w:hAnsi="Times New Roman" w:cs="Times New Roman"/>
          <w:sz w:val="24"/>
          <w:szCs w:val="24"/>
        </w:rPr>
        <w:t>Analisa:</w:t>
      </w:r>
    </w:p>
    <w:p w14:paraId="4613AB6D" w14:textId="4EDCE91F" w:rsidR="004D0A3E" w:rsidRPr="004D0A3E" w:rsidRDefault="00A713BA" w:rsidP="00323B40">
      <w:pPr>
        <w:pStyle w:val="DaftarParagraf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Pada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program yang salah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contructor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4D0A3E" w:rsidRPr="004D0A3E">
        <w:rPr>
          <w:rFonts w:ascii="Times New Roman" w:hAnsi="Times New Roman" w:cs="Times New Roman"/>
          <w:sz w:val="24"/>
          <w:szCs w:val="24"/>
        </w:rPr>
        <w:t>objek.Dapat</w:t>
      </w:r>
      <w:proofErr w:type="spellEnd"/>
      <w:proofErr w:type="gram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java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semena-men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bermacam-macam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dipatuhi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="004D0A3E" w:rsidRPr="004D0A3E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4D0A3E" w:rsidRPr="004D0A3E">
        <w:rPr>
          <w:rFonts w:ascii="Times New Roman" w:hAnsi="Times New Roman" w:cs="Times New Roman"/>
          <w:sz w:val="24"/>
          <w:szCs w:val="24"/>
        </w:rPr>
        <w:t xml:space="preserve"> runtime.</w:t>
      </w:r>
    </w:p>
    <w:p w14:paraId="2A81700D" w14:textId="488BAA69" w:rsidR="004D0A3E" w:rsidRDefault="004D0A3E" w:rsidP="00323B40">
      <w:pPr>
        <w:pStyle w:val="DaftarParagraf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Dasar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Keputus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class, method,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365848D9" w14:textId="77777777" w:rsidR="004D0A3E" w:rsidRDefault="004D0A3E" w:rsidP="004D0A3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bookmarkEnd w:id="1"/>
    <w:p w14:paraId="16C1BF95" w14:textId="21DF636A" w:rsidR="004D0A3E" w:rsidRPr="004D0A3E" w:rsidRDefault="004D0A3E" w:rsidP="004D0A3E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[No.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5DEBC2D" w14:textId="7F1E0F4F" w:rsidR="004D0A3E" w:rsidRDefault="004D0A3E" w:rsidP="00323B40">
      <w:pPr>
        <w:pStyle w:val="DaftarParagraf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09A01613" w14:textId="77777777" w:rsidR="002A3530" w:rsidRDefault="002A3530" w:rsidP="002A353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2: </w:t>
      </w:r>
      <w:r>
        <w:rPr>
          <w:rFonts w:ascii="Source Sans Pro" w:hAnsi="Source Sans Pro"/>
          <w:color w:val="333333"/>
          <w:sz w:val="21"/>
          <w:szCs w:val="21"/>
        </w:rPr>
        <w:t xml:space="preserve">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.</w:t>
      </w:r>
    </w:p>
    <w:p w14:paraId="5D7B81AF" w14:textId="77777777" w:rsidR="002A3530" w:rsidRDefault="002A3530" w:rsidP="002A353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ublic class Ortu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constructor  (</w:t>
      </w:r>
      <w:proofErr w:type="spellStart"/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onstructor)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rt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  {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am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an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dala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onstructor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 Nam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y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am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+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"\n Warn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;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 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Ortu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t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Ortu("Putri", 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it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  }</w:t>
      </w:r>
    </w:p>
    <w:p w14:paraId="662B0BE9" w14:textId="77777777" w:rsidR="002A3530" w:rsidRDefault="002A3530" w:rsidP="002A353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lang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Err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The constructor Ortu(String, String) is undefined</w:t>
      </w:r>
    </w:p>
    <w:p w14:paraId="1C74D4B8" w14:textId="77777777" w:rsidR="002A3530" w:rsidRDefault="002A3530" w:rsidP="002A353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rtu.mai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Ortu.java:9)</w:t>
      </w:r>
    </w:p>
    <w:p w14:paraId="49115FF9" w14:textId="77777777" w:rsidR="002A3530" w:rsidRDefault="002A3530" w:rsidP="002A353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uat"/>
          <w:rFonts w:ascii="Source Sans Pro" w:hAnsi="Source Sans Pro"/>
          <w:color w:val="333333"/>
          <w:sz w:val="21"/>
          <w:szCs w:val="21"/>
        </w:rPr>
        <w:t>Latihan 2:</w:t>
      </w:r>
      <w:r>
        <w:rPr>
          <w:rFonts w:ascii="Source Sans Pro" w:hAnsi="Source Sans Pro"/>
          <w:color w:val="333333"/>
          <w:sz w:val="21"/>
          <w:szCs w:val="21"/>
        </w:rPr>
        <w:br/>
        <w:t>2.1.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  <w:t>2.2.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bil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an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n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il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urun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ali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f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ri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) dan constructor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ebag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rtu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turun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gun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arakte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rib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da</w:t>
      </w:r>
      <w:proofErr w:type="spellEnd"/>
      <w:proofErr w:type="gramStart"/>
      <w:r>
        <w:rPr>
          <w:rFonts w:ascii="Source Sans Pro" w:hAnsi="Source Sans Pro"/>
          <w:color w:val="333333"/>
          <w:sz w:val="21"/>
          <w:szCs w:val="21"/>
        </w:rPr>
        <w:t>) ?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br/>
        <w:t xml:space="preserve">2.3.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ancang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f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ri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) dan constructor overloaded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2.2!</w:t>
      </w:r>
    </w:p>
    <w:p w14:paraId="6C302A02" w14:textId="10EFE8D8" w:rsidR="004D0A3E" w:rsidRPr="004D0A3E" w:rsidRDefault="004D0A3E" w:rsidP="004D0A3E">
      <w:pPr>
        <w:spacing w:after="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 w:rsidR="0012179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</w:p>
    <w:p w14:paraId="7406077E" w14:textId="47180273" w:rsidR="002A3530" w:rsidRDefault="002A3530" w:rsidP="00323B40">
      <w:pPr>
        <w:pStyle w:val="DaftarParagraf"/>
        <w:numPr>
          <w:ilvl w:val="1"/>
          <w:numId w:val="20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salah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</w:p>
    <w:p w14:paraId="757272D8" w14:textId="49E09F66" w:rsidR="002A3530" w:rsidRDefault="002A3530" w:rsidP="00323B40">
      <w:pPr>
        <w:pStyle w:val="DaftarParagraf"/>
        <w:numPr>
          <w:ilvl w:val="1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a constructor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4CB02C" w14:textId="2DB1D9F1" w:rsidR="002A3530" w:rsidRDefault="002A3530" w:rsidP="00323B40">
      <w:pPr>
        <w:pStyle w:val="DaftarParagraf"/>
        <w:numPr>
          <w:ilvl w:val="1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ameter constructor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deklarasik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D7EB604" w14:textId="72ED8A01" w:rsidR="002A3530" w:rsidRPr="002A3530" w:rsidRDefault="002A3530" w:rsidP="00323B40">
      <w:pPr>
        <w:pStyle w:val="DaftarParagraf"/>
        <w:numPr>
          <w:ilvl w:val="1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deklarasik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460EC70" w14:textId="302E9804" w:rsidR="002A3530" w:rsidRPr="002A3530" w:rsidRDefault="002A3530" w:rsidP="002A3530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A3530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gusul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atas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FB8A759" w14:textId="2A0D34F9" w:rsidR="004D0A3E" w:rsidRPr="002A3530" w:rsidRDefault="004D0A3E" w:rsidP="00323B40">
      <w:pPr>
        <w:pStyle w:val="DaftarParagraf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3530">
        <w:rPr>
          <w:rFonts w:ascii="Times New Roman" w:hAnsi="Times New Roman" w:cs="Times New Roman"/>
          <w:sz w:val="24"/>
          <w:szCs w:val="24"/>
        </w:rPr>
        <w:t xml:space="preserve">Dalam Bahasa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java,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constructur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constructor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>.</w:t>
      </w:r>
    </w:p>
    <w:p w14:paraId="69F8FB03" w14:textId="07F42901" w:rsidR="004D0A3E" w:rsidRPr="002A3530" w:rsidRDefault="004D0A3E" w:rsidP="00323B40">
      <w:pPr>
        <w:pStyle w:val="DaftarParagraf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3530">
        <w:rPr>
          <w:rFonts w:ascii="Times New Roman" w:hAnsi="Times New Roman" w:cs="Times New Roman"/>
          <w:sz w:val="24"/>
          <w:szCs w:val="24"/>
        </w:rPr>
        <w:t xml:space="preserve">Dalam Bahasa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java,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parameter constructor. Pada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2A3530"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3530" w:rsidRPr="002A3530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2A3530" w:rsidRPr="002A3530">
        <w:rPr>
          <w:rFonts w:ascii="Times New Roman" w:hAnsi="Times New Roman" w:cs="Times New Roman"/>
          <w:sz w:val="24"/>
          <w:szCs w:val="24"/>
        </w:rPr>
        <w:t xml:space="preserve"> dan</w:t>
      </w:r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kebingungan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mencetak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3530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="002A3530" w:rsidRPr="002A353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A3530" w:rsidRPr="002A3530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2A3530">
        <w:rPr>
          <w:rFonts w:ascii="Times New Roman" w:hAnsi="Times New Roman" w:cs="Times New Roman"/>
          <w:sz w:val="24"/>
          <w:szCs w:val="24"/>
        </w:rPr>
        <w:t>.</w:t>
      </w:r>
    </w:p>
    <w:p w14:paraId="38C1E9F4" w14:textId="348C78C0" w:rsidR="004D0A3E" w:rsidRDefault="002A3530" w:rsidP="00323B40">
      <w:pPr>
        <w:pStyle w:val="DaftarParagraf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C3FA2F2" w14:textId="4D12234D" w:rsidR="00121790" w:rsidRDefault="00121790" w:rsidP="00323B40">
      <w:pPr>
        <w:pStyle w:val="DaftarParagraf"/>
        <w:numPr>
          <w:ilvl w:val="1"/>
          <w:numId w:val="20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21790">
        <w:rPr>
          <w:rFonts w:ascii="Times New Roman" w:hAnsi="Times New Roman" w:cs="Times New Roman"/>
          <w:sz w:val="24"/>
          <w:szCs w:val="24"/>
        </w:rPr>
        <w:t xml:space="preserve">Analisa </w:t>
      </w:r>
      <w:proofErr w:type="spellStart"/>
      <w:r w:rsidRPr="00121790">
        <w:rPr>
          <w:rFonts w:ascii="Times New Roman" w:hAnsi="Times New Roman" w:cs="Times New Roman"/>
          <w:sz w:val="24"/>
          <w:szCs w:val="24"/>
        </w:rPr>
        <w:t>sifat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179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179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dan constructor yang </w:t>
      </w:r>
      <w:proofErr w:type="spellStart"/>
      <w:r w:rsidRPr="0012179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1790">
        <w:rPr>
          <w:rFonts w:ascii="Times New Roman" w:hAnsi="Times New Roman" w:cs="Times New Roman"/>
          <w:sz w:val="24"/>
          <w:szCs w:val="24"/>
        </w:rPr>
        <w:t>diturunkan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2179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12179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59133D3D" w14:textId="145F3CF6" w:rsidR="00121790" w:rsidRDefault="00121790" w:rsidP="00323B40">
      <w:pPr>
        <w:pStyle w:val="DaftarParagraf"/>
        <w:numPr>
          <w:ilvl w:val="0"/>
          <w:numId w:val="22"/>
        </w:numPr>
        <w:spacing w:after="0" w:line="240" w:lineRule="auto"/>
        <w:ind w:firstLine="6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,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war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58558CE" w14:textId="24B27220" w:rsidR="00121790" w:rsidRDefault="00121790" w:rsidP="00323B40">
      <w:pPr>
        <w:pStyle w:val="DaftarParagraf"/>
        <w:numPr>
          <w:ilvl w:val="0"/>
          <w:numId w:val="22"/>
        </w:numPr>
        <w:spacing w:after="0" w:line="240" w:lineRule="auto"/>
        <w:ind w:firstLine="6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ru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netic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7E3C30" w14:textId="6CD0F769" w:rsidR="00121790" w:rsidRDefault="00121790" w:rsidP="00323B40">
      <w:pPr>
        <w:pStyle w:val="DaftarParagraf"/>
        <w:numPr>
          <w:ilvl w:val="0"/>
          <w:numId w:val="22"/>
        </w:numPr>
        <w:spacing w:after="0" w:line="240" w:lineRule="auto"/>
        <w:ind w:firstLine="6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nggi,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war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n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ua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3BF16DC" w14:textId="27B0636B" w:rsidR="00121790" w:rsidRDefault="00121790" w:rsidP="00323B40">
      <w:pPr>
        <w:pStyle w:val="DaftarParagraf"/>
        <w:numPr>
          <w:ilvl w:val="0"/>
          <w:numId w:val="22"/>
        </w:numPr>
        <w:spacing w:after="0" w:line="240" w:lineRule="auto"/>
        <w:ind w:firstLine="6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bi, </w:t>
      </w:r>
      <w:proofErr w:type="spellStart"/>
      <w:r>
        <w:rPr>
          <w:rFonts w:ascii="Times New Roman" w:hAnsi="Times New Roman" w:cs="Times New Roman"/>
          <w:sz w:val="24"/>
          <w:szCs w:val="24"/>
        </w:rPr>
        <w:t>ho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nspi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ua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6D5256F" w14:textId="77777777" w:rsidR="00121790" w:rsidRPr="00121790" w:rsidRDefault="00121790" w:rsidP="00121790">
      <w:pPr>
        <w:pStyle w:val="DaftarParagraf"/>
        <w:spacing w:after="0"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</w:p>
    <w:p w14:paraId="023909A4" w14:textId="69873D3E" w:rsidR="004D0A3E" w:rsidRPr="004D0A3E" w:rsidRDefault="004D0A3E" w:rsidP="004D0A3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proofErr w:type="gramStart"/>
      <w:r w:rsidR="000614D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]</w:t>
      </w:r>
      <w:proofErr w:type="gram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61337D71" w14:textId="09B1DB80" w:rsidR="004D0A3E" w:rsidRPr="00C86DB1" w:rsidRDefault="004D0A3E" w:rsidP="00323B40">
      <w:pPr>
        <w:pStyle w:val="DaftarParagraf"/>
        <w:numPr>
          <w:ilvl w:val="2"/>
          <w:numId w:val="19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DB1"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0F603FFB" w14:textId="77777777" w:rsidR="004D0A3E" w:rsidRPr="004D0A3E" w:rsidRDefault="004D0A3E" w:rsidP="004D0A3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7A834830" w14:textId="071AE45F" w:rsidR="004D0A3E" w:rsidRPr="00C86DB1" w:rsidRDefault="004D0A3E" w:rsidP="00323B40">
      <w:pPr>
        <w:pStyle w:val="DaftarParagraf"/>
        <w:numPr>
          <w:ilvl w:val="3"/>
          <w:numId w:val="19"/>
        </w:numPr>
        <w:spacing w:after="0"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C86DB1">
        <w:rPr>
          <w:rFonts w:ascii="Times New Roman" w:hAnsi="Times New Roman" w:cs="Times New Roman"/>
          <w:sz w:val="24"/>
          <w:szCs w:val="24"/>
        </w:rPr>
        <w:t>Mulai.</w:t>
      </w:r>
    </w:p>
    <w:p w14:paraId="197548A2" w14:textId="0514F893" w:rsidR="004D0A3E" w:rsidRPr="00C86DB1" w:rsidRDefault="004D0A3E" w:rsidP="00323B40">
      <w:pPr>
        <w:pStyle w:val="DaftarParagraf"/>
        <w:numPr>
          <w:ilvl w:val="3"/>
          <w:numId w:val="19"/>
        </w:numPr>
        <w:spacing w:after="0"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DB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C86D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DB1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C86DB1">
        <w:rPr>
          <w:rFonts w:ascii="Times New Roman" w:hAnsi="Times New Roman" w:cs="Times New Roman"/>
          <w:sz w:val="24"/>
          <w:szCs w:val="24"/>
        </w:rPr>
        <w:t>.</w:t>
      </w:r>
    </w:p>
    <w:p w14:paraId="4370379B" w14:textId="21E9974D" w:rsidR="004D0A3E" w:rsidRPr="00C86DB1" w:rsidRDefault="00C86DB1" w:rsidP="00C86DB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) </w:t>
      </w:r>
      <w:proofErr w:type="spellStart"/>
      <w:r w:rsidR="004D0A3E" w:rsidRPr="00C86DB1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="004D0A3E" w:rsidRPr="00C86D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0A3E" w:rsidRPr="00C86DB1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4D0A3E" w:rsidRPr="00C86DB1">
        <w:rPr>
          <w:rFonts w:ascii="Times New Roman" w:hAnsi="Times New Roman" w:cs="Times New Roman"/>
          <w:sz w:val="24"/>
          <w:szCs w:val="24"/>
        </w:rPr>
        <w:t>.</w:t>
      </w:r>
    </w:p>
    <w:p w14:paraId="43121D76" w14:textId="0C19B685" w:rsidR="004D0A3E" w:rsidRPr="00C86DB1" w:rsidRDefault="004D0A3E" w:rsidP="00323B40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DB1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C86DB1">
        <w:rPr>
          <w:rFonts w:ascii="Times New Roman" w:hAnsi="Times New Roman" w:cs="Times New Roman"/>
          <w:sz w:val="24"/>
          <w:szCs w:val="24"/>
        </w:rPr>
        <w:t xml:space="preserve"> method main.</w:t>
      </w:r>
    </w:p>
    <w:p w14:paraId="2900FDC7" w14:textId="1BCB81B7" w:rsidR="004D0A3E" w:rsidRPr="004D0A3E" w:rsidRDefault="004D0A3E" w:rsidP="00323B40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="0061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57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61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57">
        <w:rPr>
          <w:rFonts w:ascii="Times New Roman" w:hAnsi="Times New Roman" w:cs="Times New Roman"/>
          <w:sz w:val="24"/>
          <w:szCs w:val="24"/>
        </w:rPr>
        <w:t>layar</w:t>
      </w:r>
      <w:proofErr w:type="spellEnd"/>
      <w:r w:rsidR="00615057">
        <w:rPr>
          <w:rFonts w:ascii="Times New Roman" w:hAnsi="Times New Roman" w:cs="Times New Roman"/>
          <w:sz w:val="24"/>
          <w:szCs w:val="24"/>
        </w:rPr>
        <w:t>.</w:t>
      </w:r>
    </w:p>
    <w:p w14:paraId="261480D4" w14:textId="77777777" w:rsidR="004D0A3E" w:rsidRPr="004D0A3E" w:rsidRDefault="004D0A3E" w:rsidP="00323B40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7B9F0E11" w14:textId="199C02A4" w:rsidR="004D0A3E" w:rsidRPr="00615057" w:rsidRDefault="004D0A3E" w:rsidP="00323B40">
      <w:pPr>
        <w:pStyle w:val="DaftarParagraf"/>
        <w:numPr>
          <w:ilvl w:val="2"/>
          <w:numId w:val="19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615057">
        <w:rPr>
          <w:rFonts w:ascii="Times New Roman" w:hAnsi="Times New Roman" w:cs="Times New Roman"/>
          <w:sz w:val="24"/>
          <w:szCs w:val="24"/>
        </w:rPr>
        <w:t xml:space="preserve">Kode program dan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EBA634" w14:textId="2D9ECFF6" w:rsidR="004D0A3E" w:rsidRPr="00615057" w:rsidRDefault="004D0A3E" w:rsidP="00323B40">
      <w:pPr>
        <w:pStyle w:val="DaftarParagraf"/>
        <w:numPr>
          <w:ilvl w:val="4"/>
          <w:numId w:val="19"/>
        </w:numPr>
        <w:spacing w:after="0"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615057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2E53CE77" w14:textId="77777777" w:rsidR="004D0A3E" w:rsidRDefault="004D0A3E" w:rsidP="004D0A3E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di Screenshot</w:t>
      </w:r>
    </w:p>
    <w:p w14:paraId="2405C4FA" w14:textId="5E5AF4FE" w:rsidR="00615057" w:rsidRPr="00615057" w:rsidRDefault="006A6E18" w:rsidP="0061505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6E1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2759FCB" wp14:editId="7870C874">
            <wp:extent cx="3750310" cy="3814713"/>
            <wp:effectExtent l="0" t="0" r="2540" b="0"/>
            <wp:docPr id="164019481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19481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59980" cy="382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B93F" w14:textId="0ED42068" w:rsidR="00C86DB1" w:rsidRDefault="006A6E18" w:rsidP="004D0A3E">
      <w:pPr>
        <w:pStyle w:val="DaftarParagraf"/>
        <w:spacing w:after="0" w:line="240" w:lineRule="auto"/>
        <w:ind w:left="1169"/>
        <w:jc w:val="both"/>
      </w:pPr>
      <w:r w:rsidRPr="006A6E18">
        <w:lastRenderedPageBreak/>
        <w:drawing>
          <wp:inline distT="0" distB="0" distL="0" distR="0" wp14:anchorId="7AEBE9B4" wp14:editId="77EBB8B3">
            <wp:extent cx="4122420" cy="3368040"/>
            <wp:effectExtent l="0" t="0" r="0" b="3810"/>
            <wp:docPr id="151899813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9981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5203" cy="337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76AB8" w14:textId="77777777" w:rsidR="006A6E18" w:rsidRDefault="006A6E18" w:rsidP="004D0A3E">
      <w:pPr>
        <w:pStyle w:val="DaftarParagraf"/>
        <w:spacing w:after="0" w:line="240" w:lineRule="auto"/>
        <w:ind w:left="1169"/>
        <w:jc w:val="both"/>
      </w:pPr>
    </w:p>
    <w:p w14:paraId="23761AE1" w14:textId="4E3DCD6F" w:rsidR="004D0A3E" w:rsidRDefault="006A6E18" w:rsidP="0061505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A6E1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3FEEB0D" wp14:editId="1D1322CF">
            <wp:extent cx="5038090" cy="1155423"/>
            <wp:effectExtent l="0" t="0" r="0" b="6985"/>
            <wp:docPr id="96645296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4529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8629" cy="1160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E7A4B" w14:textId="77777777" w:rsidR="00615057" w:rsidRDefault="00615057" w:rsidP="0061505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38D6C4" w14:textId="3C9D5732" w:rsidR="006A6E18" w:rsidRDefault="006A6E18" w:rsidP="006A6E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A6E1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B26FE8A" wp14:editId="3FD79D18">
            <wp:extent cx="3476018" cy="3634740"/>
            <wp:effectExtent l="0" t="0" r="0" b="3810"/>
            <wp:docPr id="123858003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58003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6017" cy="364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57A7" w14:textId="2E898EA5" w:rsidR="00615057" w:rsidRPr="00615057" w:rsidRDefault="00615057" w:rsidP="00323B40">
      <w:pPr>
        <w:pStyle w:val="DaftarParagraf"/>
        <w:numPr>
          <w:ilvl w:val="4"/>
          <w:numId w:val="19"/>
        </w:num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77619787"/>
      <w:r w:rsidRPr="00615057">
        <w:rPr>
          <w:rFonts w:ascii="Times New Roman" w:hAnsi="Times New Roman" w:cs="Times New Roman"/>
          <w:sz w:val="24"/>
          <w:szCs w:val="24"/>
        </w:rPr>
        <w:t xml:space="preserve">Analisa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15057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6150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2184CD" w14:textId="30194914" w:rsidR="00615057" w:rsidRPr="00284265" w:rsidRDefault="00615057" w:rsidP="00615057">
      <w:pPr>
        <w:pStyle w:val="DaftarParagraf"/>
        <w:spacing w:after="0" w:line="240" w:lineRule="auto"/>
        <w:ind w:left="1169" w:firstLine="271"/>
        <w:jc w:val="both"/>
        <w:rPr>
          <w:color w:val="FF0000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lastRenderedPageBreak/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. 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06BDC" w14:textId="72E66CBF" w:rsidR="00615057" w:rsidRPr="004D0A3E" w:rsidRDefault="00615057" w:rsidP="00615057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 w:rsidR="000614D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Kesimpulan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br/>
        <w:t>1</w:t>
      </w:r>
      <w:proofErr w:type="gram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gramEnd"/>
    </w:p>
    <w:p w14:paraId="5266CA63" w14:textId="6CFD1290" w:rsidR="00615057" w:rsidRPr="000614DC" w:rsidRDefault="00615057" w:rsidP="00323B40">
      <w:pPr>
        <w:pStyle w:val="DaftarParagraf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614DC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4C6F0E5B" w14:textId="097F5775" w:rsidR="00615057" w:rsidRPr="000614DC" w:rsidRDefault="00615057" w:rsidP="00323B40">
      <w:pPr>
        <w:pStyle w:val="DaftarParagraf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614DC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5B86A375" w14:textId="77777777" w:rsidR="00615057" w:rsidRPr="004D0A3E" w:rsidRDefault="00615057" w:rsidP="00615057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Analisa:</w:t>
      </w:r>
    </w:p>
    <w:p w14:paraId="573996A5" w14:textId="4DC1E832" w:rsidR="00615057" w:rsidRPr="000614DC" w:rsidRDefault="00615057" w:rsidP="00323B40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614DC">
        <w:rPr>
          <w:rFonts w:ascii="Times New Roman" w:hAnsi="Times New Roman" w:cs="Times New Roman"/>
          <w:sz w:val="24"/>
          <w:szCs w:val="24"/>
        </w:rPr>
        <w:t xml:space="preserve">Pada program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program yang salah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menyamak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constructor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parameter constructor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614DC">
        <w:rPr>
          <w:rFonts w:ascii="Times New Roman" w:hAnsi="Times New Roman" w:cs="Times New Roman"/>
          <w:sz w:val="24"/>
          <w:szCs w:val="24"/>
        </w:rPr>
        <w:t>nama,rambut</w:t>
      </w:r>
      <w:proofErr w:type="gramEnd"/>
      <w:r w:rsidR="000614DC">
        <w:rPr>
          <w:rFonts w:ascii="Times New Roman" w:hAnsi="Times New Roman" w:cs="Times New Roman"/>
          <w:sz w:val="24"/>
          <w:szCs w:val="24"/>
        </w:rPr>
        <w:t>,tinggi,d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hob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rambut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>, dan</w:t>
      </w:r>
      <w:r w:rsidR="006A6E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. Sama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soal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bahwasanny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Kesimpulan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teliti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pembuatanny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sangatlah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sensitive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sekecil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14DC">
        <w:rPr>
          <w:rFonts w:ascii="Times New Roman" w:hAnsi="Times New Roman" w:cs="Times New Roman"/>
          <w:sz w:val="24"/>
          <w:szCs w:val="24"/>
        </w:rPr>
        <w:t>apapun</w:t>
      </w:r>
      <w:proofErr w:type="spellEnd"/>
      <w:r w:rsidR="000614DC">
        <w:rPr>
          <w:rFonts w:ascii="Times New Roman" w:hAnsi="Times New Roman" w:cs="Times New Roman"/>
          <w:sz w:val="24"/>
          <w:szCs w:val="24"/>
        </w:rPr>
        <w:t>.</w:t>
      </w:r>
    </w:p>
    <w:p w14:paraId="57551B4C" w14:textId="22A5BDF6" w:rsidR="00615057" w:rsidRPr="000614DC" w:rsidRDefault="00615057" w:rsidP="00323B40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614DC">
        <w:rPr>
          <w:rFonts w:ascii="Times New Roman" w:hAnsi="Times New Roman" w:cs="Times New Roman"/>
          <w:sz w:val="24"/>
          <w:szCs w:val="24"/>
        </w:rPr>
        <w:t xml:space="preserve">Dasar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Keputusan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 xml:space="preserve"> class, method, dan </w:t>
      </w:r>
      <w:proofErr w:type="spellStart"/>
      <w:r w:rsidRPr="000614DC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0614DC">
        <w:rPr>
          <w:rFonts w:ascii="Times New Roman" w:hAnsi="Times New Roman" w:cs="Times New Roman"/>
          <w:sz w:val="24"/>
          <w:szCs w:val="24"/>
        </w:rPr>
        <w:t>.</w:t>
      </w:r>
    </w:p>
    <w:p w14:paraId="770506E7" w14:textId="77777777" w:rsidR="00615057" w:rsidRDefault="00615057" w:rsidP="0061505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CB77DC0" w14:textId="77777777" w:rsidR="00615057" w:rsidRPr="004D0A3E" w:rsidRDefault="00615057" w:rsidP="00615057">
      <w:pPr>
        <w:spacing w:after="0"/>
        <w:rPr>
          <w:rFonts w:ascii="Times New Roman" w:hAnsi="Times New Roman" w:cs="Times New Roman"/>
          <w:sz w:val="24"/>
          <w:szCs w:val="24"/>
        </w:rPr>
      </w:pPr>
    </w:p>
    <w:bookmarkEnd w:id="2"/>
    <w:p w14:paraId="1A90A313" w14:textId="3B94B820" w:rsidR="004D0A3E" w:rsidRPr="004D0A3E" w:rsidRDefault="004D0A3E" w:rsidP="004D0A3E">
      <w:pPr>
        <w:pStyle w:val="DaftarParagraf"/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095196D" w14:textId="109CC954" w:rsidR="00162BAF" w:rsidRPr="004D0A3E" w:rsidRDefault="00162BAF" w:rsidP="00162BAF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177620185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[No.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2FD53BA" w14:textId="3ABAB769" w:rsidR="00162BAF" w:rsidRPr="00134A53" w:rsidRDefault="00162BAF" w:rsidP="00323B40">
      <w:pPr>
        <w:pStyle w:val="DaftarParagraf"/>
        <w:numPr>
          <w:ilvl w:val="0"/>
          <w:numId w:val="34"/>
        </w:numPr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134A53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4D4D2EE0" w14:textId="77777777" w:rsidR="00162BAF" w:rsidRPr="000614DC" w:rsidRDefault="00162BAF" w:rsidP="00162BAF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</w:rPr>
      </w:pPr>
      <w:proofErr w:type="spellStart"/>
      <w:r w:rsidRPr="000614DC">
        <w:rPr>
          <w:rStyle w:val="Kuat"/>
          <w:color w:val="333333"/>
        </w:rPr>
        <w:t>Contoh</w:t>
      </w:r>
      <w:proofErr w:type="spellEnd"/>
      <w:r w:rsidRPr="000614DC">
        <w:rPr>
          <w:rStyle w:val="Kuat"/>
          <w:color w:val="333333"/>
        </w:rPr>
        <w:t xml:space="preserve"> 3: </w:t>
      </w:r>
      <w:r w:rsidRPr="000614DC">
        <w:rPr>
          <w:color w:val="333333"/>
        </w:rPr>
        <w:t xml:space="preserve">Salin dan </w:t>
      </w:r>
      <w:proofErr w:type="spellStart"/>
      <w:r w:rsidRPr="000614DC">
        <w:rPr>
          <w:color w:val="333333"/>
        </w:rPr>
        <w:t>tempel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kode</w:t>
      </w:r>
      <w:proofErr w:type="spellEnd"/>
      <w:r w:rsidRPr="000614DC">
        <w:rPr>
          <w:color w:val="333333"/>
        </w:rPr>
        <w:t xml:space="preserve"> program </w:t>
      </w:r>
      <w:proofErr w:type="spellStart"/>
      <w:r w:rsidRPr="000614DC">
        <w:rPr>
          <w:color w:val="333333"/>
        </w:rPr>
        <w:t>berikut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ke</w:t>
      </w:r>
      <w:proofErr w:type="spellEnd"/>
      <w:r w:rsidRPr="000614DC">
        <w:rPr>
          <w:color w:val="333333"/>
        </w:rPr>
        <w:t xml:space="preserve"> Eclipse </w:t>
      </w:r>
      <w:proofErr w:type="spellStart"/>
      <w:r w:rsidRPr="000614DC">
        <w:rPr>
          <w:color w:val="333333"/>
        </w:rPr>
        <w:t>atau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JDoodle</w:t>
      </w:r>
      <w:proofErr w:type="spellEnd"/>
      <w:r w:rsidRPr="000614DC">
        <w:rPr>
          <w:color w:val="333333"/>
        </w:rPr>
        <w:t>.</w:t>
      </w:r>
    </w:p>
    <w:p w14:paraId="250C12FB" w14:textId="77777777" w:rsidR="00162BAF" w:rsidRDefault="00162BAF" w:rsidP="00162BAF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ublic class Manusia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tri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anusi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l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Stri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am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,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onstructor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Manusia1(Stri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am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, Stri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 Nam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y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am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+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    "\n Warn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mbu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;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 Hob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film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episode*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u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utama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 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    Manusi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t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Manusia("Putri", 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it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tu.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rak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J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tu.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2, 2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Jam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" +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J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+ " jam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 }</w:t>
      </w:r>
    </w:p>
    <w:p w14:paraId="5B40E539" w14:textId="77777777" w:rsidR="00162BAF" w:rsidRDefault="00162BAF" w:rsidP="00162BAF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3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lang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Err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The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String) is undefined for the type Manusia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The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int, int) is undefined for the type Manusia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at Manusia1.main(Manusia1.java:23)</w:t>
      </w:r>
    </w:p>
    <w:p w14:paraId="156704F2" w14:textId="4B49FD79" w:rsidR="00162BAF" w:rsidRPr="007B5716" w:rsidRDefault="00162BAF" w:rsidP="007B5716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</w:rPr>
      </w:pPr>
      <w:r w:rsidRPr="000614DC">
        <w:rPr>
          <w:rStyle w:val="Kuat"/>
          <w:color w:val="333333"/>
        </w:rPr>
        <w:t>Latihan 3:</w:t>
      </w:r>
      <w:r w:rsidRPr="000614DC">
        <w:rPr>
          <w:color w:val="333333"/>
        </w:rPr>
        <w:br/>
        <w:t>3.1.  </w:t>
      </w:r>
      <w:proofErr w:type="spellStart"/>
      <w:r w:rsidRPr="000614DC">
        <w:rPr>
          <w:color w:val="333333"/>
        </w:rPr>
        <w:t>Evaluasi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penyebab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kesalahan</w:t>
      </w:r>
      <w:proofErr w:type="spellEnd"/>
      <w:r w:rsidRPr="000614DC">
        <w:rPr>
          <w:color w:val="333333"/>
        </w:rPr>
        <w:t xml:space="preserve"> dan </w:t>
      </w:r>
      <w:proofErr w:type="spellStart"/>
      <w:r w:rsidRPr="000614DC">
        <w:rPr>
          <w:color w:val="333333"/>
        </w:rPr>
        <w:t>perbaiki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kode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tersebut</w:t>
      </w:r>
      <w:proofErr w:type="spellEnd"/>
      <w:r w:rsidRPr="000614DC">
        <w:rPr>
          <w:color w:val="333333"/>
        </w:rPr>
        <w:t>!</w:t>
      </w:r>
      <w:r w:rsidRPr="000614DC">
        <w:rPr>
          <w:color w:val="333333"/>
        </w:rPr>
        <w:br/>
      </w:r>
      <w:r w:rsidRPr="000614DC">
        <w:rPr>
          <w:color w:val="333333"/>
        </w:rPr>
        <w:lastRenderedPageBreak/>
        <w:t>3.2.  </w:t>
      </w:r>
      <w:proofErr w:type="spellStart"/>
      <w:r w:rsidRPr="000614DC">
        <w:rPr>
          <w:color w:val="333333"/>
        </w:rPr>
        <w:t>Berdasarkan</w:t>
      </w:r>
      <w:proofErr w:type="spellEnd"/>
      <w:r w:rsidRPr="000614DC">
        <w:rPr>
          <w:color w:val="333333"/>
        </w:rPr>
        <w:t xml:space="preserve"> Latihan 2.2. Anda </w:t>
      </w:r>
      <w:proofErr w:type="spellStart"/>
      <w:r w:rsidRPr="000614DC">
        <w:rPr>
          <w:color w:val="333333"/>
        </w:rPr>
        <w:t>sudah</w:t>
      </w:r>
      <w:proofErr w:type="spellEnd"/>
      <w:r w:rsidRPr="000614DC">
        <w:rPr>
          <w:color w:val="333333"/>
        </w:rPr>
        <w:t xml:space="preserve"> punya </w:t>
      </w:r>
      <w:proofErr w:type="spellStart"/>
      <w:r w:rsidRPr="000614DC">
        <w:rPr>
          <w:color w:val="333333"/>
        </w:rPr>
        <w:t>kode</w:t>
      </w:r>
      <w:proofErr w:type="spellEnd"/>
      <w:r w:rsidRPr="000614DC">
        <w:rPr>
          <w:color w:val="333333"/>
        </w:rPr>
        <w:t xml:space="preserve"> program </w:t>
      </w:r>
      <w:proofErr w:type="spellStart"/>
      <w:r w:rsidRPr="000614DC">
        <w:rPr>
          <w:color w:val="333333"/>
        </w:rPr>
        <w:t>untuk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atribut</w:t>
      </w:r>
      <w:proofErr w:type="spellEnd"/>
      <w:r w:rsidRPr="000614DC">
        <w:rPr>
          <w:color w:val="333333"/>
        </w:rPr>
        <w:t xml:space="preserve"> dan constructor </w:t>
      </w:r>
      <w:proofErr w:type="spellStart"/>
      <w:r w:rsidRPr="000614DC">
        <w:rPr>
          <w:color w:val="333333"/>
        </w:rPr>
        <w:t>sebagai</w:t>
      </w:r>
      <w:proofErr w:type="spellEnd"/>
      <w:r w:rsidRPr="000614DC">
        <w:rPr>
          <w:color w:val="333333"/>
        </w:rPr>
        <w:t xml:space="preserve"> Ortu.</w:t>
      </w:r>
      <w:r w:rsidRPr="000614DC">
        <w:rPr>
          <w:color w:val="333333"/>
        </w:rPr>
        <w:br/>
        <w:t>        </w:t>
      </w:r>
      <w:proofErr w:type="spellStart"/>
      <w:r w:rsidRPr="000614DC">
        <w:rPr>
          <w:color w:val="333333"/>
        </w:rPr>
        <w:t>Kembangkanlah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kode</w:t>
      </w:r>
      <w:proofErr w:type="spellEnd"/>
      <w:r w:rsidRPr="000614DC">
        <w:rPr>
          <w:color w:val="333333"/>
        </w:rPr>
        <w:t xml:space="preserve"> program </w:t>
      </w:r>
      <w:proofErr w:type="spellStart"/>
      <w:r w:rsidRPr="000614DC">
        <w:rPr>
          <w:color w:val="333333"/>
        </w:rPr>
        <w:t>untuk</w:t>
      </w:r>
      <w:proofErr w:type="spellEnd"/>
      <w:r w:rsidRPr="000614DC">
        <w:rPr>
          <w:color w:val="333333"/>
        </w:rPr>
        <w:t xml:space="preserve"> method </w:t>
      </w:r>
      <w:proofErr w:type="spellStart"/>
      <w:r w:rsidRPr="000614DC">
        <w:rPr>
          <w:color w:val="333333"/>
        </w:rPr>
        <w:t>dari</w:t>
      </w:r>
      <w:proofErr w:type="spellEnd"/>
      <w:r w:rsidRPr="000614DC">
        <w:rPr>
          <w:color w:val="333333"/>
        </w:rPr>
        <w:t xml:space="preserve"> Ortu </w:t>
      </w:r>
      <w:proofErr w:type="spellStart"/>
      <w:r w:rsidRPr="000614DC">
        <w:rPr>
          <w:color w:val="333333"/>
        </w:rPr>
        <w:t>dengan</w:t>
      </w:r>
      <w:proofErr w:type="spellEnd"/>
      <w:r w:rsidRPr="000614DC">
        <w:rPr>
          <w:color w:val="333333"/>
        </w:rPr>
        <w:t xml:space="preserve"> data </w:t>
      </w:r>
      <w:proofErr w:type="spellStart"/>
      <w:r w:rsidRPr="000614DC">
        <w:rPr>
          <w:color w:val="333333"/>
        </w:rPr>
        <w:t>perilaku</w:t>
      </w:r>
      <w:proofErr w:type="spellEnd"/>
      <w:r w:rsidRPr="000614DC">
        <w:rPr>
          <w:color w:val="333333"/>
        </w:rPr>
        <w:t xml:space="preserve"> </w:t>
      </w:r>
      <w:proofErr w:type="spellStart"/>
      <w:r w:rsidRPr="000614DC">
        <w:rPr>
          <w:color w:val="333333"/>
        </w:rPr>
        <w:t>pribadi</w:t>
      </w:r>
      <w:proofErr w:type="spellEnd"/>
      <w:r w:rsidRPr="000614DC">
        <w:rPr>
          <w:color w:val="333333"/>
        </w:rPr>
        <w:t xml:space="preserve"> Anda yang </w:t>
      </w:r>
      <w:proofErr w:type="spellStart"/>
      <w:r w:rsidRPr="000614DC">
        <w:rPr>
          <w:color w:val="333333"/>
        </w:rPr>
        <w:t>menggunakan</w:t>
      </w:r>
      <w:proofErr w:type="spellEnd"/>
      <w:r w:rsidRPr="000614DC">
        <w:rPr>
          <w:color w:val="333333"/>
        </w:rPr>
        <w:t>:</w:t>
      </w:r>
      <w:r w:rsidRPr="000614DC">
        <w:rPr>
          <w:color w:val="333333"/>
        </w:rPr>
        <w:br/>
        <w:t>        a) method overloading,</w:t>
      </w:r>
      <w:r w:rsidRPr="000614DC">
        <w:rPr>
          <w:color w:val="333333"/>
        </w:rPr>
        <w:br/>
        <w:t xml:space="preserve">        b) method </w:t>
      </w:r>
      <w:proofErr w:type="spellStart"/>
      <w:r w:rsidRPr="000614DC">
        <w:rPr>
          <w:color w:val="333333"/>
        </w:rPr>
        <w:t>dengan</w:t>
      </w:r>
      <w:proofErr w:type="spellEnd"/>
      <w:r w:rsidRPr="000614DC">
        <w:rPr>
          <w:color w:val="333333"/>
        </w:rPr>
        <w:t xml:space="preserve"> return value</w:t>
      </w:r>
      <w:r w:rsidRPr="000614DC">
        <w:rPr>
          <w:color w:val="333333"/>
        </w:rPr>
        <w:br/>
        <w:t xml:space="preserve">        c) method </w:t>
      </w:r>
      <w:proofErr w:type="spellStart"/>
      <w:r w:rsidRPr="000614DC">
        <w:rPr>
          <w:color w:val="333333"/>
        </w:rPr>
        <w:t>tanpa</w:t>
      </w:r>
      <w:proofErr w:type="spellEnd"/>
      <w:r w:rsidRPr="000614DC">
        <w:rPr>
          <w:color w:val="333333"/>
        </w:rPr>
        <w:t xml:space="preserve"> return value </w:t>
      </w:r>
    </w:p>
    <w:p w14:paraId="2C356D31" w14:textId="0D389BFD" w:rsidR="00162BAF" w:rsidRDefault="00162BAF" w:rsidP="00162BAF">
      <w:pPr>
        <w:spacing w:after="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 w:rsidR="000614D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</w:p>
    <w:p w14:paraId="0D69E577" w14:textId="511B074E" w:rsidR="00162BAF" w:rsidRPr="007B5716" w:rsidRDefault="00162BAF" w:rsidP="00323B40">
      <w:pPr>
        <w:pStyle w:val="DaftarParagraf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5716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B5716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0A5D8C9" w14:textId="713491E6" w:rsidR="00162BAF" w:rsidRPr="007B5716" w:rsidRDefault="007B5716" w:rsidP="00323B40">
      <w:pPr>
        <w:pStyle w:val="DaftarParagraf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5716">
        <w:rPr>
          <w:rFonts w:ascii="Times New Roman" w:hAnsi="Times New Roman" w:cs="Times New Roman"/>
          <w:sz w:val="24"/>
          <w:szCs w:val="24"/>
        </w:rPr>
        <w:t xml:space="preserve">Nama pada constructor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>.</w:t>
      </w:r>
    </w:p>
    <w:p w14:paraId="6628C672" w14:textId="4ED4AC42" w:rsidR="007B5716" w:rsidRPr="007B5716" w:rsidRDefault="007B5716" w:rsidP="00323B40">
      <w:pPr>
        <w:pStyle w:val="DaftarParagraf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5716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suk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nonto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parameter yang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>.</w:t>
      </w:r>
    </w:p>
    <w:p w14:paraId="5EE7A89A" w14:textId="311A08E9" w:rsidR="007B5716" w:rsidRPr="007B5716" w:rsidRDefault="007B5716" w:rsidP="00323B40">
      <w:pPr>
        <w:pStyle w:val="DaftarParagraf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5716"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suk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nonto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jam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nonton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>.</w:t>
      </w:r>
    </w:p>
    <w:p w14:paraId="0CCB9A4A" w14:textId="4070592E" w:rsidR="007B5716" w:rsidRPr="007B5716" w:rsidRDefault="007B5716" w:rsidP="00323B40">
      <w:pPr>
        <w:pStyle w:val="DaftarParagraf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5716">
        <w:rPr>
          <w:rFonts w:ascii="Times New Roman" w:hAnsi="Times New Roman" w:cs="Times New Roman"/>
          <w:sz w:val="24"/>
          <w:szCs w:val="24"/>
        </w:rPr>
        <w:t xml:space="preserve">Tidak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 xml:space="preserve"> film, </w:t>
      </w:r>
      <w:proofErr w:type="spellStart"/>
      <w:r w:rsidRPr="007B5716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7B5716">
        <w:rPr>
          <w:rFonts w:ascii="Times New Roman" w:hAnsi="Times New Roman" w:cs="Times New Roman"/>
          <w:sz w:val="24"/>
          <w:szCs w:val="24"/>
        </w:rPr>
        <w:t>, dan episode</w:t>
      </w:r>
      <w:r w:rsidR="006A6E18">
        <w:rPr>
          <w:rFonts w:ascii="Times New Roman" w:hAnsi="Times New Roman" w:cs="Times New Roman"/>
          <w:sz w:val="24"/>
          <w:szCs w:val="24"/>
        </w:rPr>
        <w:t>.</w:t>
      </w:r>
    </w:p>
    <w:p w14:paraId="313C166A" w14:textId="6A8A781A" w:rsidR="00162BAF" w:rsidRPr="00F8525C" w:rsidRDefault="007B5716" w:rsidP="00323B40">
      <w:pPr>
        <w:pStyle w:val="DaftarParagraf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525C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F85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25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85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25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85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25C">
        <w:rPr>
          <w:rFonts w:ascii="Times New Roman" w:hAnsi="Times New Roman" w:cs="Times New Roman"/>
          <w:sz w:val="24"/>
          <w:szCs w:val="24"/>
        </w:rPr>
        <w:t>diatasi</w:t>
      </w:r>
      <w:proofErr w:type="spellEnd"/>
      <w:r w:rsidRPr="00F85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25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85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25C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162BAF" w:rsidRPr="00F8525C">
        <w:rPr>
          <w:rFonts w:ascii="Times New Roman" w:hAnsi="Times New Roman" w:cs="Times New Roman"/>
          <w:sz w:val="24"/>
          <w:szCs w:val="24"/>
        </w:rPr>
        <w:t>:</w:t>
      </w:r>
    </w:p>
    <w:p w14:paraId="66575A8B" w14:textId="0418882A" w:rsidR="00F8525C" w:rsidRDefault="00F8525C" w:rsidP="00323B40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177619941"/>
      <w:proofErr w:type="spellStart"/>
      <w:r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ucto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usia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E9EE9C6" w14:textId="1282D0D1" w:rsidR="00F8525C" w:rsidRDefault="00F8525C" w:rsidP="00323B40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eter constructo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m.</w:t>
      </w:r>
    </w:p>
    <w:p w14:paraId="4F961CA8" w14:textId="5C7FB690" w:rsidR="00F8525C" w:rsidRDefault="00F8525C" w:rsidP="00323B40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(int episode, int </w:t>
      </w:r>
      <w:proofErr w:type="spellStart"/>
      <w:r>
        <w:rPr>
          <w:rFonts w:ascii="Times New Roman" w:hAnsi="Times New Roman" w:cs="Times New Roman"/>
          <w:sz w:val="24"/>
          <w:szCs w:val="24"/>
        </w:rPr>
        <w:t>durasi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A805851" w14:textId="4535EA75" w:rsidR="00F8525C" w:rsidRPr="004D0A3E" w:rsidRDefault="00F8525C" w:rsidP="00323B40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apu</w:t>
      </w:r>
      <w:r w:rsidR="006A6E18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angg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l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n.</w:t>
      </w:r>
    </w:p>
    <w:bookmarkEnd w:id="4"/>
    <w:p w14:paraId="05694F3B" w14:textId="77777777" w:rsidR="00F8525C" w:rsidRPr="00F8525C" w:rsidRDefault="00F8525C" w:rsidP="00F8525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12DDE7" w14:textId="29A560CF" w:rsidR="00162BAF" w:rsidRPr="004D0A3E" w:rsidRDefault="00162BAF" w:rsidP="00162BAF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proofErr w:type="gramStart"/>
      <w:r w:rsidR="00F8525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]</w:t>
      </w:r>
      <w:proofErr w:type="gram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36D7E493" w14:textId="6E2F88EB" w:rsidR="00162BAF" w:rsidRPr="00F8525C" w:rsidRDefault="00162BAF" w:rsidP="00323B40">
      <w:pPr>
        <w:pStyle w:val="DaftarParagraf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525C"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1368A655" w14:textId="77777777" w:rsidR="00162BAF" w:rsidRPr="004D0A3E" w:rsidRDefault="00162BAF" w:rsidP="00F8525C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30C1D6EF" w14:textId="5BC50E6A" w:rsidR="00162BAF" w:rsidRPr="00F8525C" w:rsidRDefault="00F8525C" w:rsidP="00044B5C">
      <w:pPr>
        <w:pStyle w:val="DaftarParagraf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)M</w:t>
      </w:r>
      <w:r w:rsidR="00162BAF" w:rsidRPr="00F8525C">
        <w:rPr>
          <w:rFonts w:ascii="Times New Roman" w:hAnsi="Times New Roman" w:cs="Times New Roman"/>
          <w:sz w:val="24"/>
          <w:szCs w:val="24"/>
        </w:rPr>
        <w:t>ulai</w:t>
      </w:r>
      <w:proofErr w:type="gramEnd"/>
      <w:r w:rsidR="00162BAF" w:rsidRPr="00F8525C">
        <w:rPr>
          <w:rFonts w:ascii="Times New Roman" w:hAnsi="Times New Roman" w:cs="Times New Roman"/>
          <w:sz w:val="24"/>
          <w:szCs w:val="24"/>
        </w:rPr>
        <w:t>.</w:t>
      </w:r>
    </w:p>
    <w:p w14:paraId="175F5050" w14:textId="532B1E0A" w:rsidR="00162BAF" w:rsidRPr="00F8525C" w:rsidRDefault="006A6E18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t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E98DD76" w14:textId="42EB2D06" w:rsidR="00162BAF" w:rsidRPr="004D0A3E" w:rsidRDefault="00162BAF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 xml:space="preserve"> main method</w:t>
      </w:r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0974CDE3" w14:textId="189F241B" w:rsidR="00162BAF" w:rsidRDefault="00162BAF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6A6E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18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1BC940CA" w14:textId="2DDC34EC" w:rsidR="006A6E18" w:rsidRPr="004D0A3E" w:rsidRDefault="006A6E18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10B4505" w14:textId="77777777" w:rsidR="00162BAF" w:rsidRPr="004D0A3E" w:rsidRDefault="00162BAF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0863BC91" w14:textId="77777777" w:rsidR="00162BAF" w:rsidRPr="004D0A3E" w:rsidRDefault="00162BAF" w:rsidP="00323B40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7545C1CB" w14:textId="329EE8FE" w:rsidR="00162BAF" w:rsidRPr="006A6E18" w:rsidRDefault="00162BAF" w:rsidP="00323B40">
      <w:pPr>
        <w:pStyle w:val="DaftarParagraf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6E18">
        <w:rPr>
          <w:rFonts w:ascii="Times New Roman" w:hAnsi="Times New Roman" w:cs="Times New Roman"/>
          <w:sz w:val="24"/>
          <w:szCs w:val="24"/>
        </w:rPr>
        <w:t xml:space="preserve">Kode program dan </w:t>
      </w:r>
      <w:proofErr w:type="spellStart"/>
      <w:r w:rsidRPr="006A6E18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6A6E1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0286EA7" w14:textId="3F1B579E" w:rsidR="00162BAF" w:rsidRPr="006A6E18" w:rsidRDefault="00162BAF" w:rsidP="00323B40">
      <w:pPr>
        <w:pStyle w:val="Daftar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6E18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6A6E18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6A6E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18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6A6E1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6E1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6E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18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7A29B157" w14:textId="77777777" w:rsidR="00162BAF" w:rsidRDefault="00162BAF" w:rsidP="00162BAF">
      <w:pPr>
        <w:pStyle w:val="DaftarParagraf"/>
        <w:spacing w:after="0" w:line="240" w:lineRule="auto"/>
        <w:ind w:left="1169"/>
        <w:jc w:val="both"/>
      </w:pPr>
      <w:r w:rsidRPr="004D0A3E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di Screenshot</w:t>
      </w:r>
    </w:p>
    <w:bookmarkEnd w:id="3"/>
    <w:p w14:paraId="0D0E0528" w14:textId="6072665D" w:rsidR="008C1C5C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CDD77A" wp14:editId="523B8070">
            <wp:extent cx="3361690" cy="3525938"/>
            <wp:effectExtent l="0" t="0" r="0" b="0"/>
            <wp:docPr id="2004345797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3457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70663" cy="353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0720C" w14:textId="77777777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5A4D9986" w14:textId="30A18DDB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40CBC7DA" wp14:editId="55AC9A90">
            <wp:extent cx="3216910" cy="3233305"/>
            <wp:effectExtent l="0" t="0" r="2540" b="5715"/>
            <wp:docPr id="86866526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6526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9945" cy="324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639AB" w14:textId="77777777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311DB3E5" w14:textId="2BCDC156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134A53">
        <w:rPr>
          <w:rFonts w:ascii="Times New Roman" w:hAnsi="Times New Roman" w:cs="Times New Roman"/>
          <w:color w:val="FF0000"/>
          <w:sz w:val="24"/>
          <w:szCs w:val="24"/>
        </w:rPr>
        <w:lastRenderedPageBreak/>
        <w:drawing>
          <wp:inline distT="0" distB="0" distL="0" distR="0" wp14:anchorId="0F7EC6C1" wp14:editId="691AAAAB">
            <wp:extent cx="3544570" cy="3411835"/>
            <wp:effectExtent l="0" t="0" r="0" b="0"/>
            <wp:docPr id="188887064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706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1368" cy="341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9648" w14:textId="77777777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0A056393" w14:textId="19296DC0" w:rsidR="00134A53" w:rsidRDefault="00134A53" w:rsidP="00134A53">
      <w:pPr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6564190B" wp14:editId="45437F0D">
            <wp:extent cx="4416231" cy="2456180"/>
            <wp:effectExtent l="0" t="0" r="3810" b="1270"/>
            <wp:docPr id="73644931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4931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24160" cy="2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4712" w14:textId="77777777" w:rsidR="00134A53" w:rsidRDefault="00134A53" w:rsidP="00134A5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49A8D491" w14:textId="36FD150A" w:rsidR="00134A53" w:rsidRPr="00134A53" w:rsidRDefault="00134A53" w:rsidP="00323B40">
      <w:pPr>
        <w:pStyle w:val="Daftar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_Hlk177622090"/>
      <w:r w:rsidRPr="00134A53">
        <w:rPr>
          <w:rFonts w:ascii="Times New Roman" w:hAnsi="Times New Roman" w:cs="Times New Roman"/>
          <w:sz w:val="24"/>
          <w:szCs w:val="24"/>
        </w:rPr>
        <w:t xml:space="preserve">Analisa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EF906C" w14:textId="77777777" w:rsidR="00134A53" w:rsidRPr="00284265" w:rsidRDefault="00134A53" w:rsidP="00134A53">
      <w:pPr>
        <w:pStyle w:val="DaftarParagraf"/>
        <w:spacing w:after="0" w:line="240" w:lineRule="auto"/>
        <w:ind w:left="1169" w:firstLine="271"/>
        <w:jc w:val="both"/>
        <w:rPr>
          <w:color w:val="FF0000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. 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tribu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845F98" w14:textId="4752B87D" w:rsidR="00134A53" w:rsidRPr="004D0A3E" w:rsidRDefault="00134A53" w:rsidP="00134A53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Kesimpulan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br/>
        <w:t>1</w:t>
      </w:r>
      <w:proofErr w:type="gram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gramEnd"/>
    </w:p>
    <w:p w14:paraId="1A54147A" w14:textId="6CC1C0F3" w:rsidR="00134A53" w:rsidRPr="00134A53" w:rsidRDefault="00134A53" w:rsidP="00323B40">
      <w:pPr>
        <w:pStyle w:val="DaftarParagraf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26A24006" w14:textId="6F118268" w:rsidR="00134A53" w:rsidRPr="00134A53" w:rsidRDefault="00134A53" w:rsidP="00323B40">
      <w:pPr>
        <w:pStyle w:val="DaftarParagraf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4A53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3C794158" w14:textId="77777777" w:rsidR="00134A53" w:rsidRDefault="00134A53" w:rsidP="00134A53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Analisa:</w:t>
      </w:r>
    </w:p>
    <w:p w14:paraId="2ED3B90A" w14:textId="1A613941" w:rsidR="00134A53" w:rsidRPr="00134A53" w:rsidRDefault="00134A53" w:rsidP="00323B40">
      <w:pPr>
        <w:pStyle w:val="DaftarParagraf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34A53">
        <w:rPr>
          <w:rFonts w:ascii="Times New Roman" w:hAnsi="Times New Roman" w:cs="Times New Roman"/>
          <w:sz w:val="24"/>
          <w:szCs w:val="24"/>
        </w:rPr>
        <w:t xml:space="preserve">Pada program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program yang salah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constructo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Manusia aga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134A53">
        <w:rPr>
          <w:rFonts w:ascii="Times New Roman" w:hAnsi="Times New Roman" w:cs="Times New Roman"/>
          <w:sz w:val="24"/>
          <w:szCs w:val="24"/>
        </w:rPr>
        <w:t>enambah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parameter constructo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method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ukanonto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fil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134A53">
        <w:rPr>
          <w:rFonts w:ascii="Times New Roman" w:hAnsi="Times New Roman" w:cs="Times New Roman"/>
          <w:sz w:val="24"/>
          <w:szCs w:val="24"/>
        </w:rPr>
        <w:t>endeklarasi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ukanonto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format (int episode, int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134A53">
        <w:rPr>
          <w:rFonts w:ascii="Times New Roman" w:hAnsi="Times New Roman" w:cs="Times New Roman"/>
          <w:sz w:val="24"/>
          <w:szCs w:val="24"/>
        </w:rPr>
        <w:t>enghapus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engganggu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jalanny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run.</w:t>
      </w:r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 dan Anak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yang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Anak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class.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war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k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am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gar sang Anak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wa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ngg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uctor.</w:t>
      </w:r>
    </w:p>
    <w:p w14:paraId="0838CB32" w14:textId="1B376242" w:rsidR="00134A53" w:rsidRDefault="00134A53" w:rsidP="00323B40">
      <w:pPr>
        <w:pStyle w:val="DaftarParagraf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34A53">
        <w:rPr>
          <w:rFonts w:ascii="Times New Roman" w:hAnsi="Times New Roman" w:cs="Times New Roman"/>
          <w:sz w:val="24"/>
          <w:szCs w:val="24"/>
        </w:rPr>
        <w:t xml:space="preserve">Dasar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Keputusan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class, method, dan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>.</w:t>
      </w:r>
    </w:p>
    <w:p w14:paraId="27CEA027" w14:textId="77777777" w:rsidR="00134A53" w:rsidRDefault="00134A53" w:rsidP="00134A5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bookmarkEnd w:id="5"/>
    <w:p w14:paraId="7B7A12A7" w14:textId="513B7F31" w:rsidR="00134A53" w:rsidRPr="004D0A3E" w:rsidRDefault="00134A53" w:rsidP="00134A53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[No.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52A87E2" w14:textId="5FD75F3B" w:rsidR="00134A53" w:rsidRDefault="00134A53" w:rsidP="00323B40">
      <w:pPr>
        <w:pStyle w:val="DaftarParagraf"/>
        <w:numPr>
          <w:ilvl w:val="0"/>
          <w:numId w:val="35"/>
        </w:numPr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134A53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134A5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34A53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1D8CD8FC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4: </w:t>
      </w:r>
      <w:r>
        <w:rPr>
          <w:rFonts w:ascii="Source Sans Pro" w:hAnsi="Source Sans Pro"/>
          <w:color w:val="333333"/>
          <w:sz w:val="21"/>
          <w:szCs w:val="21"/>
        </w:rPr>
        <w:t xml:space="preserve">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mudi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at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wak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ksekusi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.</w:t>
      </w:r>
    </w:p>
    <w:p w14:paraId="3F6D0E6B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Ortu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{  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bu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ela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String a) {    //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String a) {     //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umu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is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uba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Suka Baca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}</w:t>
      </w:r>
    </w:p>
    <w:p w14:paraId="55CEF4AA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static void main(String 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Sifat Orang Tua :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Ortu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Ortu(); 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.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Berita");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if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.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Koran"); 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ng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p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ubah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\n Sifat Anak :");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nak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Anak();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.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9, "Film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rak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    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if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turun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.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m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One Piece"); 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tomati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turun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anp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ul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7F8CF6C5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class Anak extends Ortu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int a, String b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Jam " + a + " Malam " + 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}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String a) {            //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voi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String a) {     //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umu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is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uba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Suka Baca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static void main(String 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Sifat Orang Tua :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Ortu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Ortu(); 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.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Berita");    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if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O.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Koran"); 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ng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p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ubah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\n Sifat Anak :");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nak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Anak();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.sukaMe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9, "Film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rak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      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if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pesif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turun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bjekA.suka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m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One Piece"); 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ethod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d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tomati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turun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anp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ul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   }</w:t>
      </w:r>
    </w:p>
    <w:p w14:paraId="5DE3DBAD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4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Sifat Orang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ua :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erita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ka Baca Koran</w:t>
      </w:r>
    </w:p>
    <w:p w14:paraId="096F5C49" w14:textId="77777777" w:rsid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 xml:space="preserve">Sifat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ak :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onto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Jam 9 Malam Film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rakor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Suka Bac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mi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One Piece</w:t>
      </w:r>
    </w:p>
    <w:p w14:paraId="3952FE77" w14:textId="32B14C4F" w:rsidR="00A90AB6" w:rsidRPr="00A90AB6" w:rsidRDefault="00A90AB6" w:rsidP="00A90AB6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A90AB6">
        <w:rPr>
          <w:rStyle w:val="Kuat"/>
          <w:color w:val="333333"/>
        </w:rPr>
        <w:t>Latihan 4:</w:t>
      </w:r>
      <w:r w:rsidRPr="00A90AB6">
        <w:rPr>
          <w:color w:val="333333"/>
        </w:rPr>
        <w:br/>
        <w:t xml:space="preserve">4.1. </w:t>
      </w:r>
      <w:proofErr w:type="spellStart"/>
      <w:r w:rsidRPr="00A90AB6">
        <w:rPr>
          <w:color w:val="333333"/>
        </w:rPr>
        <w:t>Evaluasi</w:t>
      </w:r>
      <w:proofErr w:type="spellEnd"/>
      <w:r w:rsidRPr="00A90AB6">
        <w:rPr>
          <w:color w:val="333333"/>
        </w:rPr>
        <w:t xml:space="preserve"> method yang </w:t>
      </w:r>
      <w:proofErr w:type="spellStart"/>
      <w:r w:rsidRPr="00A90AB6">
        <w:rPr>
          <w:color w:val="333333"/>
        </w:rPr>
        <w:t>dimiliki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Contoh</w:t>
      </w:r>
      <w:proofErr w:type="spellEnd"/>
      <w:r w:rsidRPr="00A90AB6">
        <w:rPr>
          <w:color w:val="333333"/>
        </w:rPr>
        <w:t xml:space="preserve"> </w:t>
      </w:r>
      <w:proofErr w:type="gramStart"/>
      <w:r w:rsidRPr="00A90AB6">
        <w:rPr>
          <w:color w:val="333333"/>
        </w:rPr>
        <w:t>4  pada</w:t>
      </w:r>
      <w:proofErr w:type="gramEnd"/>
      <w:r w:rsidRPr="00A90AB6">
        <w:rPr>
          <w:color w:val="333333"/>
        </w:rPr>
        <w:t> </w:t>
      </w:r>
      <w:r w:rsidRPr="00A90AB6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class Anak extends Ortu </w:t>
      </w:r>
      <w:proofErr w:type="spellStart"/>
      <w:r w:rsidRPr="00A90AB6">
        <w:rPr>
          <w:color w:val="333333"/>
        </w:rPr>
        <w:t>dengan</w:t>
      </w:r>
      <w:proofErr w:type="spellEnd"/>
      <w:r w:rsidRPr="00A90AB6">
        <w:rPr>
          <w:color w:val="333333"/>
        </w:rPr>
        <w:t xml:space="preserve"> method di </w:t>
      </w:r>
      <w:r w:rsidRPr="00A90AB6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class Ortu</w:t>
      </w:r>
      <w:r w:rsidRPr="00A90AB6">
        <w:rPr>
          <w:color w:val="333333"/>
        </w:rPr>
        <w:t>.</w:t>
      </w:r>
      <w:r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Simpulkan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hasil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evaluasi</w:t>
      </w:r>
      <w:proofErr w:type="spellEnd"/>
      <w:r w:rsidRPr="00A90AB6">
        <w:rPr>
          <w:color w:val="333333"/>
        </w:rPr>
        <w:t xml:space="preserve"> Anda agar method </w:t>
      </w:r>
      <w:proofErr w:type="spellStart"/>
      <w:r w:rsidRPr="00A90AB6">
        <w:rPr>
          <w:color w:val="333333"/>
        </w:rPr>
        <w:t>ini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menjadi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efisien</w:t>
      </w:r>
      <w:proofErr w:type="spellEnd"/>
      <w:r w:rsidRPr="00A90AB6">
        <w:rPr>
          <w:color w:val="333333"/>
        </w:rPr>
        <w:t>!</w:t>
      </w:r>
      <w:r w:rsidRPr="00A90AB6">
        <w:rPr>
          <w:color w:val="333333"/>
        </w:rPr>
        <w:br/>
        <w:t xml:space="preserve">4.2. </w:t>
      </w:r>
      <w:proofErr w:type="spellStart"/>
      <w:r w:rsidRPr="00A90AB6">
        <w:rPr>
          <w:color w:val="333333"/>
        </w:rPr>
        <w:t>Setelah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dirunning</w:t>
      </w:r>
      <w:proofErr w:type="spellEnd"/>
      <w:r w:rsidRPr="00A90AB6">
        <w:rPr>
          <w:color w:val="333333"/>
        </w:rPr>
        <w:t xml:space="preserve"> di </w:t>
      </w:r>
      <w:proofErr w:type="spellStart"/>
      <w:r w:rsidRPr="00A90AB6">
        <w:rPr>
          <w:color w:val="333333"/>
        </w:rPr>
        <w:t>JDoodle</w:t>
      </w:r>
      <w:proofErr w:type="spellEnd"/>
      <w:r w:rsidRPr="00A90AB6">
        <w:rPr>
          <w:color w:val="333333"/>
        </w:rPr>
        <w:t xml:space="preserve">, </w:t>
      </w:r>
      <w:proofErr w:type="spellStart"/>
      <w:r w:rsidRPr="00A90AB6">
        <w:rPr>
          <w:color w:val="333333"/>
        </w:rPr>
        <w:t>catat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waktu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eksekusinya</w:t>
      </w:r>
      <w:proofErr w:type="spellEnd"/>
      <w:r w:rsidRPr="00A90AB6">
        <w:rPr>
          <w:color w:val="333333"/>
        </w:rPr>
        <w:t>. </w:t>
      </w:r>
      <w:r w:rsidRPr="00A90AB6">
        <w:rPr>
          <w:color w:val="333333"/>
        </w:rPr>
        <w:br/>
        <w:t>       </w:t>
      </w:r>
      <w:proofErr w:type="spellStart"/>
      <w:r w:rsidRPr="00A90AB6">
        <w:rPr>
          <w:color w:val="333333"/>
        </w:rPr>
        <w:t>Susun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kembali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kode</w:t>
      </w:r>
      <w:proofErr w:type="spellEnd"/>
      <w:r w:rsidRPr="00A90AB6">
        <w:rPr>
          <w:color w:val="333333"/>
        </w:rPr>
        <w:t xml:space="preserve"> program yang </w:t>
      </w:r>
      <w:proofErr w:type="spellStart"/>
      <w:r w:rsidRPr="00A90AB6">
        <w:rPr>
          <w:color w:val="333333"/>
        </w:rPr>
        <w:t>dapat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mengefisienkan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waktu</w:t>
      </w:r>
      <w:proofErr w:type="spellEnd"/>
      <w:r w:rsidRPr="00A90AB6">
        <w:rPr>
          <w:color w:val="333333"/>
        </w:rPr>
        <w:t xml:space="preserve"> </w:t>
      </w:r>
      <w:proofErr w:type="spellStart"/>
      <w:r w:rsidRPr="00A90AB6">
        <w:rPr>
          <w:color w:val="333333"/>
        </w:rPr>
        <w:t>eksekusi</w:t>
      </w:r>
      <w:proofErr w:type="spellEnd"/>
      <w:r w:rsidRPr="00A90AB6">
        <w:rPr>
          <w:color w:val="333333"/>
        </w:rPr>
        <w:t>!</w:t>
      </w:r>
    </w:p>
    <w:p w14:paraId="1CD7CCA6" w14:textId="77777777" w:rsidR="00A90AB6" w:rsidRPr="00A90AB6" w:rsidRDefault="00A90AB6" w:rsidP="00A90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6B520C" w14:textId="03CC38D6" w:rsidR="00134A53" w:rsidRDefault="00134A53" w:rsidP="00134A53">
      <w:pPr>
        <w:spacing w:after="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 w:rsidR="00A90AB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</w:p>
    <w:p w14:paraId="2231813C" w14:textId="7CDEDFCA" w:rsidR="00A90AB6" w:rsidRDefault="00A90AB6" w:rsidP="00323B40">
      <w:pPr>
        <w:pStyle w:val="DaftarParagraf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a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Me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Me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string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Anak, </w:t>
      </w:r>
      <w:proofErr w:type="spellStart"/>
      <w:r>
        <w:rPr>
          <w:rFonts w:ascii="Times New Roman" w:hAnsi="Times New Roman" w:cs="Times New Roman"/>
          <w:sz w:val="24"/>
          <w:szCs w:val="24"/>
        </w:rPr>
        <w:t>Wal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g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ru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class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pen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gramStart"/>
      <w:r>
        <w:rPr>
          <w:rFonts w:ascii="Times New Roman" w:hAnsi="Times New Roman" w:cs="Times New Roman"/>
          <w:sz w:val="24"/>
          <w:szCs w:val="24"/>
        </w:rPr>
        <w:t>Anak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).</w:t>
      </w:r>
    </w:p>
    <w:p w14:paraId="5B6083C2" w14:textId="3E384DCD" w:rsidR="00A90AB6" w:rsidRPr="00A90AB6" w:rsidRDefault="00A90AB6" w:rsidP="00323B40">
      <w:pPr>
        <w:pStyle w:val="DaftarParagraf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simpul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Namanya </w:t>
      </w:r>
      <w:proofErr w:type="spellStart"/>
      <w:r>
        <w:rPr>
          <w:rFonts w:ascii="Times New Roman" w:hAnsi="Times New Roman" w:cs="Times New Roman"/>
          <w:sz w:val="24"/>
          <w:szCs w:val="24"/>
        </w:rPr>
        <w:t>redud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ubclass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Me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</w:t>
      </w:r>
      <w:r w:rsidR="00996329">
        <w:rPr>
          <w:rFonts w:ascii="Times New Roman" w:hAnsi="Times New Roman" w:cs="Times New Roman"/>
          <w:sz w:val="24"/>
          <w:szCs w:val="24"/>
        </w:rPr>
        <w:t>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rogram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aMenon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tu</w:t>
      </w:r>
      <w:r w:rsidR="00996329">
        <w:rPr>
          <w:rFonts w:ascii="Times New Roman" w:hAnsi="Times New Roman" w:cs="Times New Roman"/>
          <w:sz w:val="24"/>
          <w:szCs w:val="24"/>
        </w:rPr>
        <w:t>.</w:t>
      </w:r>
    </w:p>
    <w:p w14:paraId="1F9B9FD9" w14:textId="77777777" w:rsidR="00A90AB6" w:rsidRDefault="00A90AB6" w:rsidP="00A90AB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51ACE6" w14:textId="77777777" w:rsidR="00A90AB6" w:rsidRPr="00A90AB6" w:rsidRDefault="00A90AB6" w:rsidP="00A90AB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106695" w14:textId="3D4CB4F3" w:rsidR="00134A53" w:rsidRPr="004D0A3E" w:rsidRDefault="00134A53" w:rsidP="00134A53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proofErr w:type="gramStart"/>
      <w:r w:rsidR="0099632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]</w:t>
      </w:r>
      <w:proofErr w:type="gram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453C311A" w14:textId="45A2FC70" w:rsidR="00134A53" w:rsidRPr="00996329" w:rsidRDefault="00134A53" w:rsidP="00323B40">
      <w:pPr>
        <w:pStyle w:val="DaftarParagraf"/>
        <w:numPr>
          <w:ilvl w:val="0"/>
          <w:numId w:val="3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96329"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31349D85" w14:textId="77777777" w:rsidR="00134A53" w:rsidRPr="004D0A3E" w:rsidRDefault="00134A53" w:rsidP="00134A53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4A8BC072" w14:textId="77777777" w:rsidR="00134A53" w:rsidRPr="00F8525C" w:rsidRDefault="00134A53" w:rsidP="00134A53">
      <w:pPr>
        <w:pStyle w:val="DaftarParagraf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)M</w:t>
      </w:r>
      <w:r w:rsidRPr="00F8525C">
        <w:rPr>
          <w:rFonts w:ascii="Times New Roman" w:hAnsi="Times New Roman" w:cs="Times New Roman"/>
          <w:sz w:val="24"/>
          <w:szCs w:val="24"/>
        </w:rPr>
        <w:t>ulai</w:t>
      </w:r>
      <w:proofErr w:type="gramEnd"/>
      <w:r w:rsidRPr="00F8525C">
        <w:rPr>
          <w:rFonts w:ascii="Times New Roman" w:hAnsi="Times New Roman" w:cs="Times New Roman"/>
          <w:sz w:val="24"/>
          <w:szCs w:val="24"/>
        </w:rPr>
        <w:t>.</w:t>
      </w:r>
    </w:p>
    <w:p w14:paraId="6E62BA0A" w14:textId="72F1A5B8" w:rsidR="00134A53" w:rsidRPr="00994E83" w:rsidRDefault="00994E83" w:rsidP="00994E83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b)</w:t>
      </w:r>
      <w:proofErr w:type="spellStart"/>
      <w:r w:rsidR="00134A53" w:rsidRPr="00994E83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proofErr w:type="gramEnd"/>
      <w:r w:rsidR="00134A53" w:rsidRPr="00994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4A53" w:rsidRPr="00994E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134A53" w:rsidRPr="00994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4A53" w:rsidRPr="00994E83">
        <w:rPr>
          <w:rFonts w:ascii="Times New Roman" w:hAnsi="Times New Roman" w:cs="Times New Roman"/>
          <w:sz w:val="24"/>
          <w:szCs w:val="24"/>
        </w:rPr>
        <w:t>ortu</w:t>
      </w:r>
      <w:proofErr w:type="spellEnd"/>
      <w:r w:rsidR="00134A53" w:rsidRPr="00994E83">
        <w:rPr>
          <w:rFonts w:ascii="Times New Roman" w:hAnsi="Times New Roman" w:cs="Times New Roman"/>
          <w:sz w:val="24"/>
          <w:szCs w:val="24"/>
        </w:rPr>
        <w:t>.</w:t>
      </w:r>
    </w:p>
    <w:p w14:paraId="5C880FA9" w14:textId="56B1BCB9" w:rsidR="00134A53" w:rsidRPr="004D0A3E" w:rsidRDefault="00134A53" w:rsidP="00323B40">
      <w:pPr>
        <w:pStyle w:val="DaftarParagraf"/>
        <w:numPr>
          <w:ilvl w:val="0"/>
          <w:numId w:val="33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in method</w:t>
      </w:r>
      <w:r w:rsidR="00994E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94E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994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4E83">
        <w:rPr>
          <w:rFonts w:ascii="Times New Roman" w:hAnsi="Times New Roman" w:cs="Times New Roman"/>
          <w:sz w:val="24"/>
          <w:szCs w:val="24"/>
        </w:rPr>
        <w:t>ortu</w:t>
      </w:r>
      <w:proofErr w:type="spellEnd"/>
    </w:p>
    <w:p w14:paraId="6ACDB450" w14:textId="77777777" w:rsidR="00134A53" w:rsidRDefault="00134A53" w:rsidP="00323B40">
      <w:pPr>
        <w:pStyle w:val="DaftarParagraf"/>
        <w:numPr>
          <w:ilvl w:val="0"/>
          <w:numId w:val="33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708B4CCF" w14:textId="3E3989CB" w:rsidR="00134A53" w:rsidRPr="004D0A3E" w:rsidRDefault="00134A53" w:rsidP="00323B40">
      <w:pPr>
        <w:pStyle w:val="DaftarParagraf"/>
        <w:numPr>
          <w:ilvl w:val="0"/>
          <w:numId w:val="33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994E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94E83">
        <w:rPr>
          <w:rFonts w:ascii="Times New Roman" w:hAnsi="Times New Roman" w:cs="Times New Roman"/>
          <w:sz w:val="24"/>
          <w:szCs w:val="24"/>
        </w:rPr>
        <w:t>deklarasikan</w:t>
      </w:r>
      <w:proofErr w:type="spellEnd"/>
      <w:r w:rsidR="00994E83">
        <w:rPr>
          <w:rFonts w:ascii="Times New Roman" w:hAnsi="Times New Roman" w:cs="Times New Roman"/>
          <w:sz w:val="24"/>
          <w:szCs w:val="24"/>
        </w:rPr>
        <w:t xml:space="preserve"> main metho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0E82D5" w14:textId="77777777" w:rsidR="00134A53" w:rsidRPr="004D0A3E" w:rsidRDefault="00134A53" w:rsidP="00323B40">
      <w:pPr>
        <w:pStyle w:val="DaftarParagraf"/>
        <w:numPr>
          <w:ilvl w:val="0"/>
          <w:numId w:val="33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66BDF2ED" w14:textId="77777777" w:rsidR="00134A53" w:rsidRDefault="00134A53" w:rsidP="00323B40">
      <w:pPr>
        <w:pStyle w:val="DaftarParagraf"/>
        <w:numPr>
          <w:ilvl w:val="0"/>
          <w:numId w:val="33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>.</w:t>
      </w:r>
    </w:p>
    <w:p w14:paraId="7464D766" w14:textId="77777777" w:rsidR="00994E83" w:rsidRPr="004D0A3E" w:rsidRDefault="00994E83" w:rsidP="00994E83">
      <w:pPr>
        <w:pStyle w:val="DaftarParagraf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201D6E3A" w14:textId="17A0EAAC" w:rsidR="00134A53" w:rsidRPr="00994E83" w:rsidRDefault="00134A53" w:rsidP="00323B40">
      <w:pPr>
        <w:pStyle w:val="DaftarParagraf"/>
        <w:numPr>
          <w:ilvl w:val="0"/>
          <w:numId w:val="3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E83">
        <w:rPr>
          <w:rFonts w:ascii="Times New Roman" w:hAnsi="Times New Roman" w:cs="Times New Roman"/>
          <w:sz w:val="24"/>
          <w:szCs w:val="24"/>
        </w:rPr>
        <w:t xml:space="preserve">Kode program dan </w:t>
      </w:r>
      <w:proofErr w:type="spellStart"/>
      <w:r w:rsidRPr="00994E83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994E8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41A71C7" w14:textId="7D542B5A" w:rsidR="00134A53" w:rsidRPr="00994E83" w:rsidRDefault="00134A53" w:rsidP="00323B40">
      <w:pPr>
        <w:pStyle w:val="DaftarParagraf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E83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994E83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994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4E83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994E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94E83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994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4E83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258B9671" w14:textId="77777777" w:rsidR="00134A53" w:rsidRDefault="00134A53" w:rsidP="00134A53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  <w:sz w:val="24"/>
          <w:szCs w:val="24"/>
        </w:rPr>
      </w:pPr>
      <w:r w:rsidRPr="004D0A3E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D0A3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yang di Screenshot</w:t>
      </w:r>
    </w:p>
    <w:p w14:paraId="31DA735A" w14:textId="3839598A" w:rsidR="00994E83" w:rsidRDefault="00994E83" w:rsidP="00134A53">
      <w:pPr>
        <w:pStyle w:val="DaftarParagraf"/>
        <w:spacing w:after="0" w:line="240" w:lineRule="auto"/>
        <w:ind w:left="1169"/>
        <w:jc w:val="both"/>
      </w:pPr>
      <w:r>
        <w:rPr>
          <w:noProof/>
        </w:rPr>
        <w:drawing>
          <wp:inline distT="0" distB="0" distL="0" distR="0" wp14:anchorId="0B2CCFA3" wp14:editId="2BBECF0C">
            <wp:extent cx="4710430" cy="1925713"/>
            <wp:effectExtent l="0" t="0" r="0" b="0"/>
            <wp:docPr id="176072117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72117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8951" cy="192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47284" w14:textId="3B51F9B7" w:rsidR="00994E83" w:rsidRPr="00994E83" w:rsidRDefault="00994E83" w:rsidP="00994E83">
      <w:pPr>
        <w:pStyle w:val="DaftarParagraf"/>
        <w:spacing w:after="0" w:line="240" w:lineRule="auto"/>
        <w:ind w:left="1169"/>
        <w:jc w:val="center"/>
        <w:rPr>
          <w:rFonts w:ascii="Times New Roman" w:hAnsi="Times New Roman" w:cs="Times New Roman"/>
        </w:rPr>
      </w:pPr>
      <w:r w:rsidRPr="00994E83">
        <w:rPr>
          <w:rFonts w:ascii="Times New Roman" w:hAnsi="Times New Roman" w:cs="Times New Roman"/>
        </w:rPr>
        <w:t xml:space="preserve">Kode program </w:t>
      </w:r>
      <w:proofErr w:type="spellStart"/>
      <w:r w:rsidRPr="00994E83">
        <w:rPr>
          <w:rFonts w:ascii="Times New Roman" w:hAnsi="Times New Roman" w:cs="Times New Roman"/>
        </w:rPr>
        <w:t>awal</w:t>
      </w:r>
      <w:proofErr w:type="spellEnd"/>
    </w:p>
    <w:p w14:paraId="20C813F5" w14:textId="6CC5432D" w:rsidR="00994E83" w:rsidRDefault="00994E83" w:rsidP="00134A53">
      <w:pPr>
        <w:pStyle w:val="DaftarParagraf"/>
        <w:spacing w:after="0" w:line="240" w:lineRule="auto"/>
        <w:ind w:left="1169"/>
        <w:jc w:val="both"/>
      </w:pPr>
      <w:r>
        <w:rPr>
          <w:noProof/>
        </w:rPr>
        <w:lastRenderedPageBreak/>
        <w:drawing>
          <wp:inline distT="0" distB="0" distL="0" distR="0" wp14:anchorId="66AF109A" wp14:editId="67B5BF19">
            <wp:extent cx="4847590" cy="1577910"/>
            <wp:effectExtent l="0" t="0" r="0" b="3810"/>
            <wp:docPr id="91808964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08964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0851" cy="158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9E4B8" w14:textId="7D1C0258" w:rsidR="00134A53" w:rsidRDefault="00994E83" w:rsidP="00994E8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de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baiki</w:t>
      </w:r>
      <w:proofErr w:type="spellEnd"/>
    </w:p>
    <w:p w14:paraId="47C04205" w14:textId="77777777" w:rsidR="00994E83" w:rsidRDefault="00994E83" w:rsidP="00994E8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32EF90" w14:textId="4E40B22A" w:rsidR="00994E83" w:rsidRPr="00323B40" w:rsidRDefault="00994E83" w:rsidP="00323B40">
      <w:pPr>
        <w:pStyle w:val="DaftarParagraf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3B40">
        <w:rPr>
          <w:rFonts w:ascii="Times New Roman" w:hAnsi="Times New Roman" w:cs="Times New Roman"/>
          <w:sz w:val="24"/>
          <w:szCs w:val="24"/>
        </w:rPr>
        <w:t xml:space="preserve">Analisa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1D2175" w14:textId="08F743CD" w:rsidR="00994E83" w:rsidRDefault="00994E83" w:rsidP="00323B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3B40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.  </w:t>
      </w:r>
      <w:r w:rsidR="00323B40">
        <w:rPr>
          <w:rFonts w:ascii="Times New Roman" w:hAnsi="Times New Roman" w:cs="Times New Roman"/>
          <w:sz w:val="24"/>
          <w:szCs w:val="24"/>
        </w:rPr>
        <w:t xml:space="preserve">Kode program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1.307 sec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runtime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1.278 sec.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emang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ingkat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output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keluar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se-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>.</w:t>
      </w:r>
    </w:p>
    <w:p w14:paraId="4BA24FF7" w14:textId="77777777" w:rsidR="00323B40" w:rsidRPr="00323B40" w:rsidRDefault="00323B40" w:rsidP="00323B40">
      <w:pPr>
        <w:spacing w:after="0" w:line="240" w:lineRule="auto"/>
        <w:ind w:firstLine="720"/>
        <w:jc w:val="both"/>
        <w:rPr>
          <w:color w:val="FF0000"/>
        </w:rPr>
      </w:pPr>
    </w:p>
    <w:p w14:paraId="66995D8B" w14:textId="7E236514" w:rsidR="00994E83" w:rsidRPr="004D0A3E" w:rsidRDefault="00994E83" w:rsidP="00994E83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D0A3E">
        <w:rPr>
          <w:rFonts w:ascii="Times New Roman" w:hAnsi="Times New Roman" w:cs="Times New Roman"/>
          <w:b/>
          <w:bCs/>
          <w:sz w:val="24"/>
          <w:szCs w:val="24"/>
        </w:rPr>
        <w:t>[No.</w:t>
      </w:r>
      <w:r w:rsidR="00323B4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] Kesimpulan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br/>
        <w:t>1</w:t>
      </w:r>
      <w:proofErr w:type="gramStart"/>
      <w:r w:rsidRPr="004D0A3E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D0A3E">
        <w:rPr>
          <w:rFonts w:ascii="Times New Roman" w:hAnsi="Times New Roman" w:cs="Times New Roman"/>
          <w:sz w:val="24"/>
          <w:szCs w:val="24"/>
        </w:rPr>
        <w:t xml:space="preserve"> </w:t>
      </w:r>
      <w:r w:rsidRPr="004D0A3E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gramEnd"/>
    </w:p>
    <w:p w14:paraId="24A687BF" w14:textId="014989A2" w:rsidR="00994E83" w:rsidRPr="00323B40" w:rsidRDefault="00994E83" w:rsidP="00323B40">
      <w:pPr>
        <w:pStyle w:val="DaftarParagraf"/>
        <w:numPr>
          <w:ilvl w:val="0"/>
          <w:numId w:val="3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3B40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23B27398" w14:textId="306F4A79" w:rsidR="00994E83" w:rsidRPr="00323B40" w:rsidRDefault="00994E83" w:rsidP="00323B40">
      <w:pPr>
        <w:pStyle w:val="DaftarParagraf"/>
        <w:numPr>
          <w:ilvl w:val="0"/>
          <w:numId w:val="3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3B40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10095375" w14:textId="77777777" w:rsidR="00994E83" w:rsidRDefault="00994E83" w:rsidP="00994E83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0A3E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D0A3E">
        <w:rPr>
          <w:rFonts w:ascii="Times New Roman" w:hAnsi="Times New Roman" w:cs="Times New Roman"/>
          <w:sz w:val="24"/>
          <w:szCs w:val="24"/>
        </w:rPr>
        <w:t xml:space="preserve"> Analisa:</w:t>
      </w:r>
    </w:p>
    <w:p w14:paraId="58B36FAB" w14:textId="3EAC4C34" w:rsidR="00323B40" w:rsidRPr="00323B40" w:rsidRDefault="00994E83" w:rsidP="00323B40">
      <w:pPr>
        <w:pStyle w:val="DaftarParagraf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23B40">
        <w:rPr>
          <w:rFonts w:ascii="Times New Roman" w:hAnsi="Times New Roman" w:cs="Times New Roman"/>
          <w:sz w:val="24"/>
          <w:szCs w:val="24"/>
        </w:rPr>
        <w:t xml:space="preserve">Pada program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engefisien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runtime,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pada program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berulang-ulang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redudans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halny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pendeklarasia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ukaNonton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Ortu,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B40">
        <w:rPr>
          <w:rFonts w:ascii="Times New Roman" w:hAnsi="Times New Roman" w:cs="Times New Roman"/>
          <w:sz w:val="24"/>
          <w:szCs w:val="24"/>
        </w:rPr>
        <w:t>berulang</w:t>
      </w:r>
      <w:proofErr w:type="spellEnd"/>
      <w:r w:rsidR="00323B40">
        <w:rPr>
          <w:rFonts w:ascii="Times New Roman" w:hAnsi="Times New Roman" w:cs="Times New Roman"/>
          <w:sz w:val="24"/>
          <w:szCs w:val="24"/>
        </w:rPr>
        <w:t xml:space="preserve"> kali.</w:t>
      </w:r>
    </w:p>
    <w:p w14:paraId="579793B8" w14:textId="7DC8975F" w:rsidR="00994E83" w:rsidRDefault="00994E83" w:rsidP="00323B40">
      <w:pPr>
        <w:pStyle w:val="DaftarParagraf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23B40">
        <w:rPr>
          <w:rFonts w:ascii="Times New Roman" w:hAnsi="Times New Roman" w:cs="Times New Roman"/>
          <w:sz w:val="24"/>
          <w:szCs w:val="24"/>
        </w:rPr>
        <w:t xml:space="preserve">Dasar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Keputusan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 xml:space="preserve"> class, method, dan </w:t>
      </w:r>
      <w:proofErr w:type="spellStart"/>
      <w:r w:rsidRPr="00323B40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323B40">
        <w:rPr>
          <w:rFonts w:ascii="Times New Roman" w:hAnsi="Times New Roman" w:cs="Times New Roman"/>
          <w:sz w:val="24"/>
          <w:szCs w:val="24"/>
        </w:rPr>
        <w:t>.</w:t>
      </w:r>
    </w:p>
    <w:p w14:paraId="1D86ED13" w14:textId="77777777" w:rsidR="00323B40" w:rsidRDefault="00323B40" w:rsidP="00323B40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C55E319" w14:textId="77777777" w:rsidR="00323B40" w:rsidRPr="00323B40" w:rsidRDefault="00323B40" w:rsidP="00323B40">
      <w:pPr>
        <w:contextualSpacing/>
        <w:rPr>
          <w:rFonts w:ascii="Times New Roman" w:hAnsi="Times New Roman" w:cs="Times New Roman"/>
          <w:b/>
          <w:bCs/>
          <w:color w:val="171717" w:themeColor="background2" w:themeShade="1A"/>
          <w:sz w:val="24"/>
          <w:szCs w:val="24"/>
        </w:rPr>
      </w:pPr>
      <w:proofErr w:type="spellStart"/>
      <w:r w:rsidRPr="00323B40">
        <w:rPr>
          <w:rFonts w:ascii="Times New Roman" w:hAnsi="Times New Roman" w:cs="Times New Roman"/>
          <w:b/>
          <w:bCs/>
          <w:color w:val="171717" w:themeColor="background2" w:themeShade="1A"/>
          <w:sz w:val="24"/>
          <w:szCs w:val="24"/>
        </w:rPr>
        <w:t>Refleksi</w:t>
      </w:r>
      <w:proofErr w:type="spellEnd"/>
      <w:r w:rsidRPr="00323B40">
        <w:rPr>
          <w:rFonts w:ascii="Times New Roman" w:hAnsi="Times New Roman" w:cs="Times New Roman"/>
          <w:b/>
          <w:bCs/>
          <w:color w:val="171717" w:themeColor="background2" w:themeShade="1A"/>
          <w:sz w:val="24"/>
          <w:szCs w:val="24"/>
        </w:rPr>
        <w:t xml:space="preserve"> </w:t>
      </w:r>
    </w:p>
    <w:p w14:paraId="0C936112" w14:textId="6EF66E7C" w:rsidR="00323B40" w:rsidRPr="00323B40" w:rsidRDefault="00323B40" w:rsidP="00323B40">
      <w:pPr>
        <w:contextualSpacing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 xml:space="preserve">Pada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pembelajar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kali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in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,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say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belajar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mengena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onsep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elas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dan method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lam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Bahasa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pemrogram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java,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erutam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lam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hal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pewaris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method. Dalam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beberap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ugas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yang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iberik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kali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in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pat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memaham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bahwasanny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method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r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elas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pat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iwarisk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e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subclass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ibawahny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.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Fungsi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override juga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memungkink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ita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untuk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apat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menjalank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kode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program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dengan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lebih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cepat</w:t>
      </w:r>
      <w:proofErr w:type="spellEnd"/>
      <w:r w:rsidRPr="00323B40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.</w:t>
      </w:r>
    </w:p>
    <w:p w14:paraId="6D0AD421" w14:textId="77777777" w:rsidR="00994E83" w:rsidRDefault="00994E83" w:rsidP="00994E8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815CA3A" w14:textId="77777777" w:rsidR="00994E83" w:rsidRPr="00134A53" w:rsidRDefault="00994E83" w:rsidP="00994E8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0AA246" w14:textId="49C92276" w:rsidR="00134A53" w:rsidRPr="00134A53" w:rsidRDefault="00134A53" w:rsidP="00134A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A459D95" w14:textId="77777777" w:rsidR="00134A53" w:rsidRPr="004D0A3E" w:rsidRDefault="00134A53" w:rsidP="00134A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39C838" w14:textId="77777777" w:rsidR="00134A53" w:rsidRPr="004D0A3E" w:rsidRDefault="00134A53" w:rsidP="00134A5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134A53" w:rsidRPr="004D0A3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86EF0"/>
    <w:multiLevelType w:val="hybridMultilevel"/>
    <w:tmpl w:val="EEFE315A"/>
    <w:lvl w:ilvl="0" w:tplc="17D808FC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A52AA"/>
    <w:multiLevelType w:val="hybridMultilevel"/>
    <w:tmpl w:val="6B96C132"/>
    <w:lvl w:ilvl="0" w:tplc="FEEC72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F3E4F"/>
    <w:multiLevelType w:val="hybridMultilevel"/>
    <w:tmpl w:val="B7CA39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E6DEA"/>
    <w:multiLevelType w:val="hybridMultilevel"/>
    <w:tmpl w:val="6296AB3A"/>
    <w:lvl w:ilvl="0" w:tplc="E8021B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E2EA4"/>
    <w:multiLevelType w:val="multilevel"/>
    <w:tmpl w:val="06A655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  <w:color w:val="auto"/>
      </w:rPr>
    </w:lvl>
  </w:abstractNum>
  <w:abstractNum w:abstractNumId="10" w15:restartNumberingAfterBreak="0">
    <w:nsid w:val="207C71C6"/>
    <w:multiLevelType w:val="hybridMultilevel"/>
    <w:tmpl w:val="B23EA4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AA1F85"/>
    <w:multiLevelType w:val="hybridMultilevel"/>
    <w:tmpl w:val="1630A330"/>
    <w:lvl w:ilvl="0" w:tplc="1EB6917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8A75B10"/>
    <w:multiLevelType w:val="hybridMultilevel"/>
    <w:tmpl w:val="E2DEDD80"/>
    <w:lvl w:ilvl="0" w:tplc="CA022D1C">
      <w:start w:val="4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7E4AAD"/>
    <w:multiLevelType w:val="hybridMultilevel"/>
    <w:tmpl w:val="FF6217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2821BB"/>
    <w:multiLevelType w:val="hybridMultilevel"/>
    <w:tmpl w:val="8BDC07CC"/>
    <w:lvl w:ilvl="0" w:tplc="7084DC4A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38171815"/>
    <w:multiLevelType w:val="hybridMultilevel"/>
    <w:tmpl w:val="AEB02C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0F7536"/>
    <w:multiLevelType w:val="hybridMultilevel"/>
    <w:tmpl w:val="6F50EE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393694"/>
    <w:multiLevelType w:val="hybridMultilevel"/>
    <w:tmpl w:val="01EABA48"/>
    <w:lvl w:ilvl="0" w:tplc="D7FA1416">
      <w:start w:val="1"/>
      <w:numFmt w:val="lowerLetter"/>
      <w:lvlText w:val="%1)"/>
      <w:lvlJc w:val="left"/>
      <w:pPr>
        <w:ind w:left="105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0" w15:restartNumberingAfterBreak="0">
    <w:nsid w:val="44D31471"/>
    <w:multiLevelType w:val="multilevel"/>
    <w:tmpl w:val="BB9AB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4E75C7"/>
    <w:multiLevelType w:val="hybridMultilevel"/>
    <w:tmpl w:val="D0200B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B5085"/>
    <w:multiLevelType w:val="hybridMultilevel"/>
    <w:tmpl w:val="995CEA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3F6989"/>
    <w:multiLevelType w:val="hybridMultilevel"/>
    <w:tmpl w:val="53F8EBA4"/>
    <w:lvl w:ilvl="0" w:tplc="2A7C40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EF6DC1"/>
    <w:multiLevelType w:val="hybridMultilevel"/>
    <w:tmpl w:val="05E22D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FA029D"/>
    <w:multiLevelType w:val="hybridMultilevel"/>
    <w:tmpl w:val="F87648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687CBB"/>
    <w:multiLevelType w:val="hybridMultilevel"/>
    <w:tmpl w:val="618A8A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820938"/>
    <w:multiLevelType w:val="hybridMultilevel"/>
    <w:tmpl w:val="58A41C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B530F2"/>
    <w:multiLevelType w:val="hybridMultilevel"/>
    <w:tmpl w:val="7C4CEA0C"/>
    <w:lvl w:ilvl="0" w:tplc="779890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907EE9"/>
    <w:multiLevelType w:val="hybridMultilevel"/>
    <w:tmpl w:val="0540CC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1069F3"/>
    <w:multiLevelType w:val="hybridMultilevel"/>
    <w:tmpl w:val="517A0A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635742"/>
    <w:multiLevelType w:val="hybridMultilevel"/>
    <w:tmpl w:val="D388C8DA"/>
    <w:lvl w:ilvl="0" w:tplc="0B1A2B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E2583"/>
    <w:multiLevelType w:val="hybridMultilevel"/>
    <w:tmpl w:val="54EC4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95782">
    <w:abstractNumId w:val="8"/>
  </w:num>
  <w:num w:numId="2" w16cid:durableId="255985276">
    <w:abstractNumId w:val="0"/>
  </w:num>
  <w:num w:numId="3" w16cid:durableId="352263455">
    <w:abstractNumId w:val="24"/>
  </w:num>
  <w:num w:numId="4" w16cid:durableId="1271085247">
    <w:abstractNumId w:val="4"/>
  </w:num>
  <w:num w:numId="5" w16cid:durableId="195318412">
    <w:abstractNumId w:val="15"/>
  </w:num>
  <w:num w:numId="6" w16cid:durableId="1362630418">
    <w:abstractNumId w:val="3"/>
  </w:num>
  <w:num w:numId="7" w16cid:durableId="1547255871">
    <w:abstractNumId w:val="39"/>
  </w:num>
  <w:num w:numId="8" w16cid:durableId="222109974">
    <w:abstractNumId w:val="2"/>
  </w:num>
  <w:num w:numId="9" w16cid:durableId="1401102519">
    <w:abstractNumId w:val="26"/>
  </w:num>
  <w:num w:numId="10" w16cid:durableId="1921675293">
    <w:abstractNumId w:val="35"/>
  </w:num>
  <w:num w:numId="11" w16cid:durableId="1527064030">
    <w:abstractNumId w:val="37"/>
  </w:num>
  <w:num w:numId="12" w16cid:durableId="2023046984">
    <w:abstractNumId w:val="13"/>
  </w:num>
  <w:num w:numId="13" w16cid:durableId="1914897578">
    <w:abstractNumId w:val="27"/>
  </w:num>
  <w:num w:numId="14" w16cid:durableId="130297013">
    <w:abstractNumId w:val="30"/>
  </w:num>
  <w:num w:numId="15" w16cid:durableId="1083835968">
    <w:abstractNumId w:val="5"/>
  </w:num>
  <w:num w:numId="16" w16cid:durableId="578489820">
    <w:abstractNumId w:val="7"/>
  </w:num>
  <w:num w:numId="17" w16cid:durableId="424229493">
    <w:abstractNumId w:val="19"/>
  </w:num>
  <w:num w:numId="18" w16cid:durableId="249435069">
    <w:abstractNumId w:val="21"/>
  </w:num>
  <w:num w:numId="19" w16cid:durableId="1461609847">
    <w:abstractNumId w:val="20"/>
  </w:num>
  <w:num w:numId="20" w16cid:durableId="954944641">
    <w:abstractNumId w:val="9"/>
  </w:num>
  <w:num w:numId="21" w16cid:durableId="1661037765">
    <w:abstractNumId w:val="23"/>
  </w:num>
  <w:num w:numId="22" w16cid:durableId="1653485450">
    <w:abstractNumId w:val="11"/>
  </w:num>
  <w:num w:numId="23" w16cid:durableId="629284516">
    <w:abstractNumId w:val="18"/>
  </w:num>
  <w:num w:numId="24" w16cid:durableId="417601019">
    <w:abstractNumId w:val="12"/>
  </w:num>
  <w:num w:numId="25" w16cid:durableId="2104497220">
    <w:abstractNumId w:val="38"/>
  </w:num>
  <w:num w:numId="26" w16cid:durableId="1148127744">
    <w:abstractNumId w:val="17"/>
  </w:num>
  <w:num w:numId="27" w16cid:durableId="1068960601">
    <w:abstractNumId w:val="25"/>
  </w:num>
  <w:num w:numId="28" w16cid:durableId="125130113">
    <w:abstractNumId w:val="14"/>
  </w:num>
  <w:num w:numId="29" w16cid:durableId="1362167664">
    <w:abstractNumId w:val="36"/>
  </w:num>
  <w:num w:numId="30" w16cid:durableId="707797108">
    <w:abstractNumId w:val="22"/>
  </w:num>
  <w:num w:numId="31" w16cid:durableId="2006129787">
    <w:abstractNumId w:val="10"/>
  </w:num>
  <w:num w:numId="32" w16cid:durableId="358238560">
    <w:abstractNumId w:val="31"/>
  </w:num>
  <w:num w:numId="33" w16cid:durableId="414783173">
    <w:abstractNumId w:val="32"/>
  </w:num>
  <w:num w:numId="34" w16cid:durableId="1543903861">
    <w:abstractNumId w:val="16"/>
  </w:num>
  <w:num w:numId="35" w16cid:durableId="1933052865">
    <w:abstractNumId w:val="1"/>
  </w:num>
  <w:num w:numId="36" w16cid:durableId="638611358">
    <w:abstractNumId w:val="6"/>
  </w:num>
  <w:num w:numId="37" w16cid:durableId="697505290">
    <w:abstractNumId w:val="34"/>
  </w:num>
  <w:num w:numId="38" w16cid:durableId="1111975997">
    <w:abstractNumId w:val="29"/>
  </w:num>
  <w:num w:numId="39" w16cid:durableId="2077631953">
    <w:abstractNumId w:val="33"/>
  </w:num>
  <w:num w:numId="40" w16cid:durableId="1058940569">
    <w:abstractNumId w:val="28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4B5C"/>
    <w:rsid w:val="000614DC"/>
    <w:rsid w:val="00071FBE"/>
    <w:rsid w:val="00121790"/>
    <w:rsid w:val="00133555"/>
    <w:rsid w:val="00134A53"/>
    <w:rsid w:val="00162BAF"/>
    <w:rsid w:val="00284265"/>
    <w:rsid w:val="002A3530"/>
    <w:rsid w:val="00323454"/>
    <w:rsid w:val="00323B40"/>
    <w:rsid w:val="003300ED"/>
    <w:rsid w:val="00395BC4"/>
    <w:rsid w:val="00452228"/>
    <w:rsid w:val="004D0A3E"/>
    <w:rsid w:val="004D5DBB"/>
    <w:rsid w:val="00510A7F"/>
    <w:rsid w:val="00594CB9"/>
    <w:rsid w:val="005B5F6E"/>
    <w:rsid w:val="005D2BF9"/>
    <w:rsid w:val="00615057"/>
    <w:rsid w:val="00647BDE"/>
    <w:rsid w:val="0067163E"/>
    <w:rsid w:val="006A6E18"/>
    <w:rsid w:val="007252D9"/>
    <w:rsid w:val="007B5716"/>
    <w:rsid w:val="007F6B6A"/>
    <w:rsid w:val="00836992"/>
    <w:rsid w:val="008C1C5C"/>
    <w:rsid w:val="008E4B03"/>
    <w:rsid w:val="00956672"/>
    <w:rsid w:val="00994E83"/>
    <w:rsid w:val="00996329"/>
    <w:rsid w:val="00A713BA"/>
    <w:rsid w:val="00A90AB6"/>
    <w:rsid w:val="00B6284C"/>
    <w:rsid w:val="00B67D01"/>
    <w:rsid w:val="00B90DFB"/>
    <w:rsid w:val="00C04942"/>
    <w:rsid w:val="00C86DB1"/>
    <w:rsid w:val="00C939D3"/>
    <w:rsid w:val="00C94097"/>
    <w:rsid w:val="00CC0873"/>
    <w:rsid w:val="00D81CA3"/>
    <w:rsid w:val="00D94B91"/>
    <w:rsid w:val="00E456CE"/>
    <w:rsid w:val="00F85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67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uat">
    <w:name w:val="Strong"/>
    <w:basedOn w:val="FontParagrafDefault"/>
    <w:uiPriority w:val="22"/>
    <w:qFormat/>
    <w:rsid w:val="00B67D01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B67D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2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663</Words>
  <Characters>15183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 .</cp:lastModifiedBy>
  <cp:revision>2</cp:revision>
  <dcterms:created xsi:type="dcterms:W3CDTF">2024-09-19T00:20:00Z</dcterms:created>
  <dcterms:modified xsi:type="dcterms:W3CDTF">2024-09-19T00:20:00Z</dcterms:modified>
</cp:coreProperties>
</file>